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A8912" w14:textId="4659884E" w:rsidR="00E44A6E" w:rsidRDefault="00E44A6E" w:rsidP="00B807CA">
      <w:pPr>
        <w:rPr>
          <w:rFonts w:cs="Arial"/>
        </w:rPr>
      </w:pPr>
      <w:r w:rsidRPr="00E44A6E">
        <w:rPr>
          <w:rFonts w:cs="Arial"/>
          <w:b/>
        </w:rPr>
        <w:t>Last Updated</w:t>
      </w:r>
      <w:r w:rsidR="00CE6845">
        <w:rPr>
          <w:rFonts w:cs="Arial"/>
        </w:rPr>
        <w:t xml:space="preserve">: </w:t>
      </w:r>
      <w:r w:rsidR="00E93796">
        <w:rPr>
          <w:rFonts w:cs="Arial"/>
        </w:rPr>
        <w:t>9/</w:t>
      </w:r>
      <w:r w:rsidR="00711DA6">
        <w:rPr>
          <w:rFonts w:cs="Arial"/>
        </w:rPr>
        <w:t>1/2021</w:t>
      </w:r>
    </w:p>
    <w:p w14:paraId="6DA888E3" w14:textId="42798416" w:rsidR="00AF7E13" w:rsidRDefault="00AF7E13" w:rsidP="00B807CA">
      <w:pPr>
        <w:rPr>
          <w:rFonts w:cs="Arial"/>
        </w:rPr>
      </w:pPr>
      <w:r w:rsidRPr="00AF7E13">
        <w:rPr>
          <w:rFonts w:cs="Arial"/>
          <w:b/>
        </w:rPr>
        <w:t>Jump Links</w:t>
      </w:r>
      <w:r>
        <w:rPr>
          <w:rFonts w:cs="Arial"/>
        </w:rPr>
        <w:t xml:space="preserve">: </w:t>
      </w:r>
      <w:hyperlink w:anchor="_Access_SuccessFactors" w:history="1">
        <w:r w:rsidRPr="00AF7E13">
          <w:rPr>
            <w:rStyle w:val="Hyperlink"/>
            <w:rFonts w:cs="Arial"/>
          </w:rPr>
          <w:t>Access SuccessFactors</w:t>
        </w:r>
      </w:hyperlink>
      <w:r>
        <w:rPr>
          <w:rFonts w:cs="Arial"/>
        </w:rPr>
        <w:t xml:space="preserve">, </w:t>
      </w:r>
      <w:hyperlink w:anchor="_Updating_Position_Details" w:history="1">
        <w:r w:rsidRPr="00AF7E13">
          <w:rPr>
            <w:rStyle w:val="Hyperlink"/>
            <w:rFonts w:cs="Arial"/>
          </w:rPr>
          <w:t>Updating Position Details</w:t>
        </w:r>
      </w:hyperlink>
    </w:p>
    <w:p w14:paraId="1139208F" w14:textId="1B83416A" w:rsidR="00D151F3" w:rsidRDefault="00865505" w:rsidP="00B807CA">
      <w:pPr>
        <w:rPr>
          <w:rFonts w:cs="Arial"/>
          <w:b/>
        </w:rPr>
      </w:pPr>
      <w:r>
        <w:rPr>
          <w:rFonts w:cs="Arial"/>
        </w:rPr>
        <w:t xml:space="preserve">This QRG outlines the </w:t>
      </w:r>
      <w:r w:rsidR="008346F1">
        <w:rPr>
          <w:rFonts w:cs="Arial"/>
        </w:rPr>
        <w:t xml:space="preserve">steps required to update the details of a position. </w:t>
      </w:r>
      <w:r w:rsidR="00D24B53">
        <w:rPr>
          <w:rFonts w:cs="Arial"/>
        </w:rPr>
        <w:t>Common edits include updating supervisor and work location status FTE or other changes often made before filling vacant position.</w:t>
      </w:r>
    </w:p>
    <w:p w14:paraId="18A152C2" w14:textId="48D82179" w:rsidR="00A36FEB" w:rsidRPr="00F347CD" w:rsidRDefault="006C22CE" w:rsidP="00716193">
      <w:pPr>
        <w:tabs>
          <w:tab w:val="left" w:pos="1800"/>
        </w:tabs>
        <w:spacing w:after="0"/>
        <w:rPr>
          <w:rFonts w:cs="Arial"/>
          <w:vanish/>
        </w:rPr>
      </w:pPr>
      <w:r>
        <w:rPr>
          <w:rFonts w:cs="Arial"/>
        </w:rPr>
        <w:t xml:space="preserve"> </w:t>
      </w:r>
      <w:r w:rsidR="00327EF9" w:rsidRPr="00F347CD">
        <w:rPr>
          <w:rFonts w:cs="Arial"/>
          <w:vanish/>
        </w:rPr>
        <w:t xml:space="preserve"> </w:t>
      </w:r>
    </w:p>
    <w:tbl>
      <w:tblPr>
        <w:tblW w:w="5015" w:type="pct"/>
        <w:tblInd w:w="-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3781"/>
        <w:gridCol w:w="7021"/>
      </w:tblGrid>
      <w:tr w:rsidR="008F3A59" w:rsidRPr="00D80104" w14:paraId="4AEC1405" w14:textId="77777777" w:rsidTr="002C5035">
        <w:tc>
          <w:tcPr>
            <w:tcW w:w="5000" w:type="pct"/>
            <w:gridSpan w:val="2"/>
            <w:shd w:val="clear" w:color="auto" w:fill="BAA892"/>
            <w:vAlign w:val="center"/>
          </w:tcPr>
          <w:p w14:paraId="7FF090B3" w14:textId="17C8A681" w:rsidR="002A52E6" w:rsidRPr="00D80104" w:rsidRDefault="00745086" w:rsidP="00745086">
            <w:pPr>
              <w:pStyle w:val="Heading2"/>
              <w:rPr>
                <w:noProof/>
              </w:rPr>
            </w:pPr>
            <w:r>
              <w:rPr>
                <w:noProof/>
              </w:rPr>
              <w:t>W</w:t>
            </w:r>
            <w:r w:rsidR="00327EF9">
              <w:rPr>
                <w:noProof/>
              </w:rPr>
              <w:t xml:space="preserve">hen to </w:t>
            </w:r>
            <w:r w:rsidR="005A03C1">
              <w:rPr>
                <w:noProof/>
              </w:rPr>
              <w:t xml:space="preserve">Update </w:t>
            </w:r>
            <w:r w:rsidR="008346F1">
              <w:rPr>
                <w:noProof/>
              </w:rPr>
              <w:t>Position</w:t>
            </w:r>
            <w:r w:rsidR="005A03C1">
              <w:rPr>
                <w:noProof/>
              </w:rPr>
              <w:t xml:space="preserve"> Details</w:t>
            </w:r>
          </w:p>
        </w:tc>
      </w:tr>
      <w:tr w:rsidR="008F3A59" w:rsidRPr="00D80104" w14:paraId="189F070A" w14:textId="77777777" w:rsidTr="002C5035">
        <w:tc>
          <w:tcPr>
            <w:tcW w:w="5000" w:type="pct"/>
            <w:gridSpan w:val="2"/>
            <w:shd w:val="clear" w:color="auto" w:fill="auto"/>
            <w:vAlign w:val="center"/>
          </w:tcPr>
          <w:p w14:paraId="5292C7F8" w14:textId="6ED01C42" w:rsidR="00B23802" w:rsidRDefault="009019AA" w:rsidP="00B23802">
            <w:pPr>
              <w:spacing w:before="12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The main instance in which </w:t>
            </w:r>
            <w:r w:rsidR="00495674">
              <w:rPr>
                <w:rFonts w:cs="Arial"/>
                <w:bCs/>
              </w:rPr>
              <w:t xml:space="preserve">position </w:t>
            </w:r>
            <w:r>
              <w:rPr>
                <w:rFonts w:cs="Arial"/>
                <w:bCs/>
              </w:rPr>
              <w:t xml:space="preserve">details should be updated is when the position is </w:t>
            </w:r>
            <w:r w:rsidR="00495674" w:rsidRPr="00B23802">
              <w:rPr>
                <w:rFonts w:cs="Arial"/>
                <w:b/>
                <w:bCs/>
              </w:rPr>
              <w:t xml:space="preserve">vacant </w:t>
            </w:r>
            <w:r w:rsidR="00495674">
              <w:rPr>
                <w:rFonts w:cs="Arial"/>
                <w:bCs/>
              </w:rPr>
              <w:t>and needs data ele</w:t>
            </w:r>
            <w:r w:rsidR="00B23802">
              <w:rPr>
                <w:rFonts w:cs="Arial"/>
                <w:bCs/>
              </w:rPr>
              <w:t xml:space="preserve">ments to be changed prior to posting. </w:t>
            </w:r>
          </w:p>
          <w:p w14:paraId="5E3C3391" w14:textId="77777777" w:rsidR="00101464" w:rsidRDefault="00B23802" w:rsidP="00B23802">
            <w:pPr>
              <w:spacing w:before="12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Exception</w:t>
            </w:r>
            <w:r w:rsidR="00101464">
              <w:rPr>
                <w:rFonts w:cs="Arial"/>
                <w:bCs/>
              </w:rPr>
              <w:t>s</w:t>
            </w:r>
            <w:r>
              <w:rPr>
                <w:rFonts w:cs="Arial"/>
                <w:bCs/>
              </w:rPr>
              <w:t xml:space="preserve">: </w:t>
            </w:r>
          </w:p>
          <w:p w14:paraId="26FE65DE" w14:textId="77777777" w:rsidR="00711DA6" w:rsidRPr="00711DA6" w:rsidRDefault="00B23802" w:rsidP="00101464">
            <w:pPr>
              <w:pStyle w:val="ListParagraph"/>
              <w:numPr>
                <w:ilvl w:val="0"/>
                <w:numId w:val="13"/>
              </w:numPr>
              <w:spacing w:before="120" w:after="120"/>
              <w:rPr>
                <w:rFonts w:cs="Arial"/>
                <w:bCs/>
              </w:rPr>
            </w:pPr>
            <w:r w:rsidRPr="00711DA6">
              <w:rPr>
                <w:rFonts w:cs="Arial"/>
                <w:b/>
                <w:bCs/>
              </w:rPr>
              <w:t xml:space="preserve">Updates to a position’s </w:t>
            </w:r>
            <w:r w:rsidR="001B7DCD" w:rsidRPr="00711DA6">
              <w:rPr>
                <w:rFonts w:cs="Arial"/>
                <w:b/>
                <w:bCs/>
                <w:i/>
              </w:rPr>
              <w:t>higher-level position</w:t>
            </w:r>
            <w:r w:rsidR="001B7DCD" w:rsidRPr="00711DA6">
              <w:rPr>
                <w:rFonts w:cs="Arial"/>
                <w:b/>
                <w:bCs/>
              </w:rPr>
              <w:t xml:space="preserve"> (supervisor) </w:t>
            </w:r>
            <w:r w:rsidRPr="00711DA6">
              <w:rPr>
                <w:rFonts w:cs="Arial"/>
                <w:b/>
                <w:bCs/>
              </w:rPr>
              <w:t xml:space="preserve">may be made via Updating Position Details whether the position is vacant or filled. </w:t>
            </w:r>
          </w:p>
          <w:p w14:paraId="13956491" w14:textId="15F65A99" w:rsidR="00B23802" w:rsidRDefault="00B23802" w:rsidP="00711DA6">
            <w:pPr>
              <w:pStyle w:val="ListParagraph"/>
              <w:numPr>
                <w:ilvl w:val="1"/>
                <w:numId w:val="13"/>
              </w:numPr>
              <w:spacing w:before="120" w:after="120"/>
              <w:rPr>
                <w:rFonts w:cs="Arial"/>
                <w:bCs/>
              </w:rPr>
            </w:pPr>
            <w:r w:rsidRPr="00101464">
              <w:rPr>
                <w:rFonts w:cs="Arial"/>
                <w:bCs/>
              </w:rPr>
              <w:t xml:space="preserve">Note: When a supervisor is terminated, the termination initiator will be presented with the opportunity to re-assign all direct reports (individually or en masse) </w:t>
            </w:r>
            <w:r w:rsidR="001B7DCD" w:rsidRPr="00101464">
              <w:rPr>
                <w:rFonts w:cs="Arial"/>
                <w:bCs/>
              </w:rPr>
              <w:t>to an interim person or position</w:t>
            </w:r>
            <w:r w:rsidRPr="00101464">
              <w:rPr>
                <w:rFonts w:cs="Arial"/>
                <w:bCs/>
              </w:rPr>
              <w:t xml:space="preserve">– it is not necessary to follow the steps in this QRG </w:t>
            </w:r>
            <w:r w:rsidR="009019AA" w:rsidRPr="00101464">
              <w:rPr>
                <w:rFonts w:cs="Arial"/>
                <w:bCs/>
              </w:rPr>
              <w:t>to re-assign direct reports of a supervisor being terminated.</w:t>
            </w:r>
          </w:p>
          <w:p w14:paraId="0818A027" w14:textId="47BA4785" w:rsidR="00101464" w:rsidRPr="00101464" w:rsidRDefault="00101464" w:rsidP="00101464">
            <w:pPr>
              <w:pStyle w:val="ListParagraph"/>
              <w:numPr>
                <w:ilvl w:val="0"/>
                <w:numId w:val="13"/>
              </w:numPr>
              <w:spacing w:before="12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Updates to a </w:t>
            </w:r>
            <w:r w:rsidRPr="00101464">
              <w:rPr>
                <w:rFonts w:cs="Arial"/>
                <w:b/>
                <w:bCs/>
              </w:rPr>
              <w:t>mass</w:t>
            </w:r>
            <w:r>
              <w:rPr>
                <w:rFonts w:cs="Arial"/>
                <w:bCs/>
              </w:rPr>
              <w:t xml:space="preserve"> position’s title should be made using the steps included in this QRG</w:t>
            </w:r>
          </w:p>
          <w:p w14:paraId="786D6A96" w14:textId="2BA07DCE" w:rsidR="00C32F8F" w:rsidRPr="00857E12" w:rsidRDefault="00495674" w:rsidP="009019AA">
            <w:pPr>
              <w:spacing w:before="12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When a position is</w:t>
            </w:r>
            <w:r w:rsidR="009019AA">
              <w:rPr>
                <w:rFonts w:cs="Arial"/>
                <w:bCs/>
              </w:rPr>
              <w:t xml:space="preserve"> currently filled</w:t>
            </w:r>
            <w:r>
              <w:rPr>
                <w:rFonts w:cs="Arial"/>
                <w:bCs/>
              </w:rPr>
              <w:t>, changes to the position</w:t>
            </w:r>
            <w:r w:rsidR="009019AA">
              <w:rPr>
                <w:rFonts w:cs="Arial"/>
                <w:bCs/>
              </w:rPr>
              <w:t xml:space="preserve"> (other than supervisor</w:t>
            </w:r>
            <w:r w:rsidR="00101464">
              <w:rPr>
                <w:rFonts w:cs="Arial"/>
                <w:bCs/>
              </w:rPr>
              <w:t xml:space="preserve"> or title for mass positions</w:t>
            </w:r>
            <w:r w:rsidR="009019AA">
              <w:rPr>
                <w:rFonts w:cs="Arial"/>
                <w:bCs/>
              </w:rPr>
              <w:t>)</w:t>
            </w:r>
            <w:r>
              <w:rPr>
                <w:rFonts w:cs="Arial"/>
                <w:bCs/>
              </w:rPr>
              <w:t xml:space="preserve"> should occur through an </w:t>
            </w:r>
            <w:r w:rsidRPr="00B63799">
              <w:rPr>
                <w:rFonts w:cs="Arial"/>
                <w:b/>
                <w:bCs/>
              </w:rPr>
              <w:t>employee data change</w:t>
            </w:r>
            <w:r w:rsidR="00B23802">
              <w:rPr>
                <w:rFonts w:cs="Arial"/>
                <w:bCs/>
              </w:rPr>
              <w:t xml:space="preserve">. </w:t>
            </w:r>
          </w:p>
        </w:tc>
      </w:tr>
      <w:tr w:rsidR="00327EF9" w:rsidRPr="00D80104" w14:paraId="74F8ABB4" w14:textId="77777777" w:rsidTr="002C5035">
        <w:tc>
          <w:tcPr>
            <w:tcW w:w="5000" w:type="pct"/>
            <w:gridSpan w:val="2"/>
            <w:shd w:val="clear" w:color="auto" w:fill="BAA892"/>
            <w:vAlign w:val="center"/>
          </w:tcPr>
          <w:p w14:paraId="0B7725FA" w14:textId="5EAD3162" w:rsidR="00327EF9" w:rsidRPr="00D80104" w:rsidRDefault="00857E12" w:rsidP="00BA5C20">
            <w:pPr>
              <w:pStyle w:val="Heading2"/>
              <w:rPr>
                <w:noProof/>
              </w:rPr>
            </w:pPr>
            <w:r>
              <w:rPr>
                <w:noProof/>
              </w:rPr>
              <w:t>Position Detail Update Process</w:t>
            </w:r>
          </w:p>
        </w:tc>
      </w:tr>
      <w:tr w:rsidR="00327EF9" w:rsidRPr="00D80104" w14:paraId="679E2DAC" w14:textId="77777777" w:rsidTr="002C5035">
        <w:tc>
          <w:tcPr>
            <w:tcW w:w="5000" w:type="pct"/>
            <w:gridSpan w:val="2"/>
            <w:shd w:val="clear" w:color="auto" w:fill="auto"/>
            <w:vAlign w:val="center"/>
          </w:tcPr>
          <w:p w14:paraId="02E007F7" w14:textId="2C8A6902" w:rsidR="00327EF9" w:rsidRPr="00D80104" w:rsidRDefault="00495674" w:rsidP="0042155D">
            <w:pPr>
              <w:spacing w:before="12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The </w:t>
            </w:r>
            <w:r w:rsidRPr="00CA77C1">
              <w:rPr>
                <w:rFonts w:cs="Arial"/>
                <w:b/>
                <w:bCs/>
              </w:rPr>
              <w:t>Initiator</w:t>
            </w:r>
            <w:r>
              <w:rPr>
                <w:rFonts w:cs="Arial"/>
                <w:bCs/>
              </w:rPr>
              <w:t xml:space="preserve"> receives a request to update the supervisor of a position,</w:t>
            </w:r>
            <w:r w:rsidR="00101464">
              <w:rPr>
                <w:rFonts w:cs="Arial"/>
                <w:bCs/>
              </w:rPr>
              <w:t xml:space="preserve"> update the title of a </w:t>
            </w:r>
            <w:r w:rsidR="00101464" w:rsidRPr="00101464">
              <w:rPr>
                <w:rFonts w:cs="Arial"/>
                <w:b/>
                <w:bCs/>
              </w:rPr>
              <w:t>mass</w:t>
            </w:r>
            <w:r w:rsidR="00101464">
              <w:rPr>
                <w:rFonts w:cs="Arial"/>
                <w:bCs/>
              </w:rPr>
              <w:t xml:space="preserve"> position,</w:t>
            </w:r>
            <w:r>
              <w:rPr>
                <w:rFonts w:cs="Arial"/>
                <w:bCs/>
              </w:rPr>
              <w:t xml:space="preserve"> change a data element of a vacant position, or delimit a position and processes it in SuccessFactors. Once complete, it is routed to </w:t>
            </w:r>
            <w:r>
              <w:rPr>
                <w:rFonts w:cs="Arial"/>
                <w:b/>
                <w:bCs/>
              </w:rPr>
              <w:t xml:space="preserve">HR Admin-Position </w:t>
            </w:r>
            <w:r>
              <w:rPr>
                <w:rFonts w:cs="Arial"/>
                <w:bCs/>
              </w:rPr>
              <w:t>via the workflow process for either approval or rejection.</w:t>
            </w:r>
          </w:p>
        </w:tc>
      </w:tr>
      <w:tr w:rsidR="008F3A59" w:rsidRPr="00D80104" w14:paraId="74275624" w14:textId="77777777" w:rsidTr="002C5035">
        <w:trPr>
          <w:trHeight w:val="543"/>
        </w:trPr>
        <w:tc>
          <w:tcPr>
            <w:tcW w:w="5000" w:type="pct"/>
            <w:gridSpan w:val="2"/>
            <w:shd w:val="clear" w:color="auto" w:fill="BAA892"/>
            <w:vAlign w:val="center"/>
          </w:tcPr>
          <w:p w14:paraId="67B3B4AE" w14:textId="506105DF" w:rsidR="00A36FEB" w:rsidRPr="00D80104" w:rsidRDefault="00865505" w:rsidP="0027010B">
            <w:pPr>
              <w:pStyle w:val="Heading2"/>
              <w:rPr>
                <w:noProof/>
              </w:rPr>
            </w:pPr>
            <w:bookmarkStart w:id="0" w:name="_Heading_2"/>
            <w:bookmarkStart w:id="1" w:name="_Access_SuccessFactors"/>
            <w:bookmarkEnd w:id="0"/>
            <w:bookmarkEnd w:id="1"/>
            <w:r>
              <w:rPr>
                <w:noProof/>
              </w:rPr>
              <w:t>Access SuccessFactors</w:t>
            </w:r>
          </w:p>
        </w:tc>
      </w:tr>
      <w:tr w:rsidR="00CC3BCF" w:rsidRPr="00D80104" w14:paraId="1C460663" w14:textId="77777777" w:rsidTr="00EC7C0E">
        <w:trPr>
          <w:trHeight w:val="1182"/>
        </w:trPr>
        <w:tc>
          <w:tcPr>
            <w:tcW w:w="1750" w:type="pct"/>
            <w:shd w:val="clear" w:color="auto" w:fill="auto"/>
            <w:vAlign w:val="center"/>
          </w:tcPr>
          <w:p w14:paraId="365B2920" w14:textId="77777777" w:rsidR="007B1050" w:rsidRDefault="007B1050" w:rsidP="007B1050">
            <w:pPr>
              <w:spacing w:before="60" w:after="60"/>
              <w:rPr>
                <w:b/>
              </w:rPr>
            </w:pPr>
            <w:r w:rsidRPr="000C1273">
              <w:t xml:space="preserve">Visit </w:t>
            </w:r>
            <w:r w:rsidRPr="000C1273">
              <w:rPr>
                <w:b/>
              </w:rPr>
              <w:t xml:space="preserve">OneCampus </w:t>
            </w:r>
            <w:r w:rsidRPr="000C1273">
              <w:t xml:space="preserve">and select </w:t>
            </w:r>
            <w:r w:rsidRPr="000C1273">
              <w:rPr>
                <w:b/>
              </w:rPr>
              <w:t>Employee Launchpad</w:t>
            </w:r>
            <w:r>
              <w:rPr>
                <w:b/>
              </w:rPr>
              <w:t xml:space="preserve"> </w:t>
            </w:r>
            <w:r w:rsidRPr="00757D91">
              <w:rPr>
                <w:bCs/>
              </w:rPr>
              <w:t xml:space="preserve">or from the </w:t>
            </w:r>
            <w:r>
              <w:rPr>
                <w:b/>
              </w:rPr>
              <w:t xml:space="preserve">Employee Self-Service web page </w:t>
            </w:r>
            <w:r w:rsidRPr="00757D91">
              <w:rPr>
                <w:bCs/>
              </w:rPr>
              <w:t xml:space="preserve">click </w:t>
            </w:r>
            <w:r>
              <w:rPr>
                <w:b/>
              </w:rPr>
              <w:t>SuccessFactors</w:t>
            </w:r>
          </w:p>
          <w:p w14:paraId="624587EA" w14:textId="77777777" w:rsidR="007B1050" w:rsidRDefault="007B1050" w:rsidP="007B1050">
            <w:pPr>
              <w:spacing w:before="60" w:after="60"/>
              <w:ind w:right="-377"/>
              <w:rPr>
                <w:b/>
              </w:rPr>
            </w:pPr>
          </w:p>
          <w:p w14:paraId="207C0D4D" w14:textId="5F529CD8" w:rsidR="007B1050" w:rsidRDefault="007B1050" w:rsidP="007B1050">
            <w:pPr>
              <w:spacing w:before="60" w:after="60"/>
              <w:rPr>
                <w:b/>
              </w:rPr>
            </w:pPr>
            <w:r w:rsidRPr="000C1273">
              <w:t xml:space="preserve">Log in using Purdue Career Account ID and </w:t>
            </w:r>
            <w:r w:rsidR="00745EF6">
              <w:t>Password</w:t>
            </w:r>
            <w:r w:rsidRPr="000C1273">
              <w:t>.</w:t>
            </w:r>
          </w:p>
          <w:p w14:paraId="2420A89A" w14:textId="63D67BE0" w:rsidR="00A14E42" w:rsidRPr="00D80104" w:rsidRDefault="00A14E42" w:rsidP="00CC3BCF">
            <w:pPr>
              <w:spacing w:before="60" w:after="60"/>
              <w:rPr>
                <w:rFonts w:cs="Arial"/>
                <w:bCs/>
              </w:rPr>
            </w:pPr>
          </w:p>
        </w:tc>
        <w:tc>
          <w:tcPr>
            <w:tcW w:w="3250" w:type="pct"/>
            <w:shd w:val="clear" w:color="auto" w:fill="auto"/>
            <w:vAlign w:val="center"/>
          </w:tcPr>
          <w:p w14:paraId="13E9770C" w14:textId="48545FAD" w:rsidR="00491332" w:rsidRPr="006304D5" w:rsidRDefault="00EC7C0E" w:rsidP="00491332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67E746C3" wp14:editId="7A90A00A">
                      <wp:simplePos x="0" y="0"/>
                      <wp:positionH relativeFrom="column">
                        <wp:posOffset>1574165</wp:posOffset>
                      </wp:positionH>
                      <wp:positionV relativeFrom="paragraph">
                        <wp:posOffset>110490</wp:posOffset>
                      </wp:positionV>
                      <wp:extent cx="2483485" cy="323850"/>
                      <wp:effectExtent l="0" t="0" r="0" b="0"/>
                      <wp:wrapNone/>
                      <wp:docPr id="17" name="Text Box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83485" cy="3238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4B59A00" w14:textId="77777777" w:rsidR="00EC7C0E" w:rsidRDefault="00000000" w:rsidP="00EC7C0E">
                                  <w:pPr>
                                    <w:spacing w:before="60" w:after="60"/>
                                  </w:pPr>
                                  <w:hyperlink r:id="rId12" w:history="1">
                                    <w:r w:rsidR="00EC7C0E" w:rsidRPr="009B17CF">
                                      <w:rPr>
                                        <w:rStyle w:val="Hyperlink"/>
                                      </w:rPr>
                                      <w:t>https://www.purdue.edu/hr/global/pgnew.php</w:t>
                                    </w:r>
                                  </w:hyperlink>
                                </w:p>
                                <w:p w14:paraId="65E1A912" w14:textId="77777777" w:rsidR="00EC7C0E" w:rsidRDefault="00EC7C0E" w:rsidP="00EC7C0E">
                                  <w:pPr>
                                    <w:spacing w:before="60" w:after="60"/>
                                    <w:rPr>
                                      <w:bCs/>
                                    </w:rPr>
                                  </w:pPr>
                                </w:p>
                                <w:p w14:paraId="0E4C77FF" w14:textId="77777777" w:rsidR="00EC7C0E" w:rsidRDefault="00EC7C0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7E746C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7" o:spid="_x0000_s1026" type="#_x0000_t202" style="position:absolute;margin-left:123.95pt;margin-top:8.7pt;width:195.55pt;height:25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" fillcolor="white [3201]" stroked="f" strokeweight=".5pt">
                      <v:textbox>
                        <w:txbxContent>
                          <w:p w14:paraId="24B59A00" w14:textId="77777777" w:rsidR="00EC7C0E" w:rsidRDefault="00000000" w:rsidP="00EC7C0E">
                            <w:pPr>
                              <w:spacing w:before="60" w:after="60"/>
                            </w:pPr>
                            <w:hyperlink r:id="rId13" w:history="1">
                              <w:r w:rsidR="00EC7C0E" w:rsidRPr="009B17CF">
                                <w:rPr>
                                  <w:rStyle w:val="Hyperlink"/>
                                </w:rPr>
                                <w:t>https://www.purdue.edu/hr/global/pgnew.php</w:t>
                              </w:r>
                            </w:hyperlink>
                          </w:p>
                          <w:p w14:paraId="65E1A912" w14:textId="77777777" w:rsidR="00EC7C0E" w:rsidRDefault="00EC7C0E" w:rsidP="00EC7C0E">
                            <w:pPr>
                              <w:spacing w:before="60" w:after="60"/>
                              <w:rPr>
                                <w:bCs/>
                              </w:rPr>
                            </w:pPr>
                          </w:p>
                          <w:p w14:paraId="0E4C77FF" w14:textId="77777777" w:rsidR="00EC7C0E" w:rsidRDefault="00EC7C0E"/>
                        </w:txbxContent>
                      </v:textbox>
                    </v:shape>
                  </w:pict>
                </mc:Fallback>
              </mc:AlternateContent>
            </w:r>
            <w:hyperlink r:id="rId14" w:history="1">
              <w:r w:rsidR="00491332">
                <w:rPr>
                  <w:rStyle w:val="Hyperlink"/>
                  <w:rFonts w:cs="Arial"/>
                  <w:bCs/>
                </w:rPr>
                <w:t>https://one.purdue.edu/</w:t>
              </w:r>
            </w:hyperlink>
            <w:r w:rsidR="00491332">
              <w:rPr>
                <w:rFonts w:cs="Arial"/>
                <w:bCs/>
              </w:rPr>
              <w:t xml:space="preserve"> </w:t>
            </w:r>
          </w:p>
          <w:p w14:paraId="04345C10" w14:textId="3D38B93E" w:rsidR="007B1050" w:rsidRDefault="007B1050" w:rsidP="00491332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78720" behindDoc="1" locked="0" layoutInCell="1" allowOverlap="1" wp14:anchorId="47EA5828" wp14:editId="35877847">
                  <wp:simplePos x="0" y="0"/>
                  <wp:positionH relativeFrom="column">
                    <wp:posOffset>1674495</wp:posOffset>
                  </wp:positionH>
                  <wp:positionV relativeFrom="paragraph">
                    <wp:posOffset>179070</wp:posOffset>
                  </wp:positionV>
                  <wp:extent cx="2279015" cy="1302385"/>
                  <wp:effectExtent l="19050" t="19050" r="26035" b="12065"/>
                  <wp:wrapTight wrapText="bothSides">
                    <wp:wrapPolygon edited="0">
                      <wp:start x="-181" y="-316"/>
                      <wp:lineTo x="-181" y="21484"/>
                      <wp:lineTo x="21666" y="21484"/>
                      <wp:lineTo x="21666" y="-316"/>
                      <wp:lineTo x="-181" y="-316"/>
                    </wp:wrapPolygon>
                  </wp:wrapTight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9015" cy="1302385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91332">
              <w:rPr>
                <w:noProof/>
              </w:rPr>
              <w:drawing>
                <wp:inline distT="0" distB="0" distL="0" distR="0" wp14:anchorId="161A089A" wp14:editId="7FC8C0F3">
                  <wp:extent cx="1449292" cy="44187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2036" cy="4579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91332">
              <w:rPr>
                <w:noProof/>
              </w:rPr>
              <w:t xml:space="preserve">       </w:t>
            </w:r>
          </w:p>
          <w:p w14:paraId="5AC81440" w14:textId="01862106" w:rsidR="00CC3BCF" w:rsidRPr="00F7236F" w:rsidRDefault="00CC3BCF" w:rsidP="00EC7C0E">
            <w:pPr>
              <w:spacing w:before="60" w:after="60"/>
              <w:rPr>
                <w:rFonts w:cs="Arial"/>
                <w:b/>
                <w:bCs/>
              </w:rPr>
            </w:pPr>
          </w:p>
        </w:tc>
      </w:tr>
      <w:tr w:rsidR="00CC3BCF" w:rsidRPr="00D80104" w14:paraId="1CB4281F" w14:textId="77777777" w:rsidTr="002C5035">
        <w:trPr>
          <w:trHeight w:val="543"/>
        </w:trPr>
        <w:tc>
          <w:tcPr>
            <w:tcW w:w="5000" w:type="pct"/>
            <w:gridSpan w:val="2"/>
            <w:shd w:val="clear" w:color="auto" w:fill="BAA892"/>
            <w:vAlign w:val="center"/>
          </w:tcPr>
          <w:p w14:paraId="5B9921D7" w14:textId="04473B29" w:rsidR="00CC3BCF" w:rsidRPr="00D80104" w:rsidRDefault="005A03C1" w:rsidP="00CC3BCF">
            <w:pPr>
              <w:pStyle w:val="Heading2"/>
              <w:rPr>
                <w:noProof/>
              </w:rPr>
            </w:pPr>
            <w:r>
              <w:br w:type="page"/>
            </w:r>
            <w:bookmarkStart w:id="2" w:name="_Updating_Position_Details"/>
            <w:bookmarkEnd w:id="2"/>
            <w:r w:rsidR="00C007C2">
              <w:rPr>
                <w:noProof/>
              </w:rPr>
              <w:t>Updating Position Details</w:t>
            </w:r>
          </w:p>
        </w:tc>
      </w:tr>
      <w:tr w:rsidR="00CC3BCF" w:rsidRPr="00D80104" w14:paraId="62CECDCC" w14:textId="77777777" w:rsidTr="00EC7C0E">
        <w:trPr>
          <w:trHeight w:val="2676"/>
        </w:trPr>
        <w:tc>
          <w:tcPr>
            <w:tcW w:w="1750" w:type="pct"/>
            <w:shd w:val="clear" w:color="auto" w:fill="auto"/>
            <w:vAlign w:val="center"/>
          </w:tcPr>
          <w:p w14:paraId="78EF2182" w14:textId="05DEF11D" w:rsidR="00CC3BCF" w:rsidRPr="00190002" w:rsidRDefault="008346F1" w:rsidP="008346F1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Using the </w:t>
            </w:r>
            <w:r w:rsidRPr="008346F1">
              <w:rPr>
                <w:rFonts w:cs="Arial"/>
                <w:b/>
                <w:bCs/>
                <w:i/>
              </w:rPr>
              <w:t>Home</w:t>
            </w:r>
            <w:r>
              <w:rPr>
                <w:rFonts w:cs="Arial"/>
                <w:bCs/>
              </w:rPr>
              <w:t xml:space="preserve"> drop-down menu, choose </w:t>
            </w:r>
            <w:r w:rsidRPr="008346F1">
              <w:rPr>
                <w:rFonts w:cs="Arial"/>
                <w:b/>
                <w:bCs/>
                <w:i/>
              </w:rPr>
              <w:t>Company Info</w:t>
            </w:r>
          </w:p>
        </w:tc>
        <w:tc>
          <w:tcPr>
            <w:tcW w:w="3250" w:type="pct"/>
            <w:shd w:val="clear" w:color="auto" w:fill="auto"/>
            <w:vAlign w:val="center"/>
          </w:tcPr>
          <w:p w14:paraId="08E56134" w14:textId="1B6E644E" w:rsidR="00CC3BCF" w:rsidRPr="00D66CDB" w:rsidRDefault="004168B1" w:rsidP="00CC3BCF">
            <w:pPr>
              <w:spacing w:before="60" w:after="60"/>
              <w:rPr>
                <w:rFonts w:cs="Arial"/>
                <w:bCs/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63F7BB3" wp14:editId="3253FB0A">
                      <wp:simplePos x="0" y="0"/>
                      <wp:positionH relativeFrom="column">
                        <wp:posOffset>1195070</wp:posOffset>
                      </wp:positionH>
                      <wp:positionV relativeFrom="paragraph">
                        <wp:posOffset>960755</wp:posOffset>
                      </wp:positionV>
                      <wp:extent cx="314325" cy="233680"/>
                      <wp:effectExtent l="21273" t="35877" r="49847" b="0"/>
                      <wp:wrapNone/>
                      <wp:docPr id="19" name="Right Arrow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7585342">
                                <a:off x="0" y="0"/>
                                <a:ext cx="314325" cy="233680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C00000"/>
                              </a:solidFill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E888DD5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Right Arrow 19" o:spid="_x0000_s1026" type="#_x0000_t13" style="position:absolute;margin-left:94.1pt;margin-top:75.65pt;width:24.75pt;height:18.4pt;rotation:8285216fd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" adj="13571" fillcolor="#c00000" strokecolor="#c00000" strokeweight="2pt"/>
                  </w:pict>
                </mc:Fallback>
              </mc:AlternateContent>
            </w:r>
            <w:r w:rsidR="00A14E42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6AF976C" wp14:editId="77B781FE">
                      <wp:simplePos x="0" y="0"/>
                      <wp:positionH relativeFrom="column">
                        <wp:posOffset>857250</wp:posOffset>
                      </wp:positionH>
                      <wp:positionV relativeFrom="paragraph">
                        <wp:posOffset>27940</wp:posOffset>
                      </wp:positionV>
                      <wp:extent cx="365760" cy="167640"/>
                      <wp:effectExtent l="0" t="0" r="15240" b="22860"/>
                      <wp:wrapNone/>
                      <wp:docPr id="14" name="Rounded 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5760" cy="167640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820A57F" id="Rounded Rectangle 14" o:spid="_x0000_s1026" style="position:absolute;margin-left:67.5pt;margin-top:2.2pt;width:28.8pt;height:13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" filled="f" strokecolor="#c00000" strokeweight="2pt"/>
                  </w:pict>
                </mc:Fallback>
              </mc:AlternateContent>
            </w:r>
            <w:r w:rsidR="008346F1">
              <w:rPr>
                <w:noProof/>
              </w:rPr>
              <w:drawing>
                <wp:inline distT="0" distB="0" distL="0" distR="0" wp14:anchorId="1C795F9D" wp14:editId="0D65E805">
                  <wp:extent cx="2809240" cy="1706613"/>
                  <wp:effectExtent l="19050" t="19050" r="10160" b="2730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r="22730" b="14680"/>
                          <a:stretch/>
                        </pic:blipFill>
                        <pic:spPr bwMode="auto">
                          <a:xfrm>
                            <a:off x="0" y="0"/>
                            <a:ext cx="2865897" cy="174103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3BCF" w:rsidRPr="00D80104" w14:paraId="1892E401" w14:textId="77777777" w:rsidTr="00EC7C0E">
        <w:trPr>
          <w:trHeight w:val="2676"/>
        </w:trPr>
        <w:tc>
          <w:tcPr>
            <w:tcW w:w="1750" w:type="pct"/>
            <w:shd w:val="clear" w:color="auto" w:fill="auto"/>
            <w:vAlign w:val="center"/>
          </w:tcPr>
          <w:p w14:paraId="03B5558F" w14:textId="77777777" w:rsidR="00CC3BCF" w:rsidRDefault="008346F1" w:rsidP="00CC3BCF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lastRenderedPageBreak/>
              <w:t>On the Company Info screen,</w:t>
            </w:r>
          </w:p>
          <w:p w14:paraId="2978D6D7" w14:textId="32204206" w:rsidR="008346F1" w:rsidRDefault="008346F1" w:rsidP="00CC3BCF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lick </w:t>
            </w:r>
            <w:r w:rsidRPr="008346F1">
              <w:rPr>
                <w:rFonts w:cs="Arial"/>
                <w:b/>
                <w:bCs/>
                <w:i/>
              </w:rPr>
              <w:t>Position Org Chart</w:t>
            </w:r>
          </w:p>
        </w:tc>
        <w:tc>
          <w:tcPr>
            <w:tcW w:w="3250" w:type="pct"/>
            <w:shd w:val="clear" w:color="auto" w:fill="auto"/>
            <w:vAlign w:val="center"/>
          </w:tcPr>
          <w:p w14:paraId="1BD6C010" w14:textId="1A91B3E1" w:rsidR="00CC3BCF" w:rsidRPr="00CA7CA0" w:rsidRDefault="00C007C2" w:rsidP="00CC3BCF">
            <w:pPr>
              <w:spacing w:before="60" w:after="60"/>
              <w:rPr>
                <w:rFonts w:cs="Arial"/>
                <w:bCs/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DA66871" wp14:editId="17791C01">
                      <wp:simplePos x="0" y="0"/>
                      <wp:positionH relativeFrom="column">
                        <wp:posOffset>937260</wp:posOffset>
                      </wp:positionH>
                      <wp:positionV relativeFrom="paragraph">
                        <wp:posOffset>581025</wp:posOffset>
                      </wp:positionV>
                      <wp:extent cx="1294765" cy="306705"/>
                      <wp:effectExtent l="0" t="0" r="19685" b="17145"/>
                      <wp:wrapNone/>
                      <wp:docPr id="21" name="Rounded 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94765" cy="306705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8B83B83" id="Rounded Rectangle 21" o:spid="_x0000_s1026" style="position:absolute;margin-left:73.8pt;margin-top:45.75pt;width:101.95pt;height:24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" filled="f" strokecolor="#c00000" strokeweight="2pt"/>
                  </w:pict>
                </mc:Fallback>
              </mc:AlternateContent>
            </w:r>
            <w:r w:rsidR="008346F1">
              <w:rPr>
                <w:noProof/>
              </w:rPr>
              <w:drawing>
                <wp:inline distT="0" distB="0" distL="0" distR="0" wp14:anchorId="5F671423" wp14:editId="107C6EC4">
                  <wp:extent cx="3985260" cy="133709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/>
                          <a:srcRect r="40882" b="28352"/>
                          <a:stretch/>
                        </pic:blipFill>
                        <pic:spPr bwMode="auto">
                          <a:xfrm>
                            <a:off x="0" y="0"/>
                            <a:ext cx="3986262" cy="13374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3BCF" w:rsidRPr="00D80104" w14:paraId="77007079" w14:textId="77777777" w:rsidTr="00EC7C0E">
        <w:trPr>
          <w:trHeight w:val="2676"/>
        </w:trPr>
        <w:tc>
          <w:tcPr>
            <w:tcW w:w="1750" w:type="pct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DB000D2" w14:textId="5C0ABC73" w:rsidR="00C007C2" w:rsidRDefault="00C007C2" w:rsidP="00CC3BCF">
            <w:pPr>
              <w:spacing w:before="60" w:after="60"/>
            </w:pPr>
            <w:r w:rsidRPr="00C007C2">
              <w:t>Select the desired</w:t>
            </w:r>
            <w:r>
              <w:rPr>
                <w:b/>
                <w:i/>
              </w:rPr>
              <w:t xml:space="preserve"> </w:t>
            </w:r>
            <w:r w:rsidR="008346F1" w:rsidRPr="00C007C2">
              <w:rPr>
                <w:b/>
                <w:i/>
              </w:rPr>
              <w:t>Search By</w:t>
            </w:r>
            <w:r>
              <w:t xml:space="preserve"> option. </w:t>
            </w:r>
          </w:p>
          <w:p w14:paraId="359A168E" w14:textId="77777777" w:rsidR="00C007C2" w:rsidRDefault="00C007C2" w:rsidP="00CC3BCF">
            <w:pPr>
              <w:spacing w:before="60" w:after="60"/>
            </w:pPr>
          </w:p>
          <w:p w14:paraId="2D34DDE9" w14:textId="67AAE69B" w:rsidR="00CC3BCF" w:rsidRDefault="00C007C2" w:rsidP="00C007C2">
            <w:pPr>
              <w:spacing w:before="60" w:after="60"/>
              <w:rPr>
                <w:rFonts w:cs="Arial"/>
                <w:bCs/>
              </w:rPr>
            </w:pPr>
            <w:r>
              <w:t xml:space="preserve">(By position or by person) </w:t>
            </w:r>
          </w:p>
        </w:tc>
        <w:tc>
          <w:tcPr>
            <w:tcW w:w="3250" w:type="pct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531F23F" w14:textId="3F5C5378" w:rsidR="00CC3BCF" w:rsidRDefault="00C007C2" w:rsidP="00CC3BCF">
            <w:pPr>
              <w:spacing w:before="60" w:after="60"/>
              <w:rPr>
                <w:rFonts w:cs="Arial"/>
                <w:bCs/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D38949B" wp14:editId="09CAFCD3">
                      <wp:simplePos x="0" y="0"/>
                      <wp:positionH relativeFrom="column">
                        <wp:posOffset>582295</wp:posOffset>
                      </wp:positionH>
                      <wp:positionV relativeFrom="paragraph">
                        <wp:posOffset>621030</wp:posOffset>
                      </wp:positionV>
                      <wp:extent cx="782320" cy="306705"/>
                      <wp:effectExtent l="0" t="0" r="17780" b="17145"/>
                      <wp:wrapNone/>
                      <wp:docPr id="22" name="Rounded Rectangle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82320" cy="306705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96796AC" id="Rounded Rectangle 22" o:spid="_x0000_s1026" style="position:absolute;margin-left:45.85pt;margin-top:48.9pt;width:61.6pt;height:24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" filled="f" strokecolor="#c00000" strokeweight="2pt"/>
                  </w:pict>
                </mc:Fallback>
              </mc:AlternateContent>
            </w:r>
            <w:r w:rsidR="008346F1">
              <w:rPr>
                <w:noProof/>
              </w:rPr>
              <w:drawing>
                <wp:inline distT="0" distB="0" distL="0" distR="0" wp14:anchorId="44CA51ED" wp14:editId="20B5D6A1">
                  <wp:extent cx="2766641" cy="879894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9"/>
                          <a:srcRect r="27296" b="18290"/>
                          <a:stretch/>
                        </pic:blipFill>
                        <pic:spPr bwMode="auto">
                          <a:xfrm>
                            <a:off x="0" y="0"/>
                            <a:ext cx="2836588" cy="9021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2BC0250" w14:textId="233EB7C1" w:rsidR="008346F1" w:rsidRDefault="008346F1" w:rsidP="00CC3BCF">
            <w:pPr>
              <w:spacing w:before="60" w:after="60"/>
              <w:rPr>
                <w:rFonts w:cs="Arial"/>
                <w:bCs/>
                <w:noProof/>
              </w:rPr>
            </w:pPr>
          </w:p>
          <w:p w14:paraId="6031F13C" w14:textId="5A122C68" w:rsidR="008346F1" w:rsidRPr="00CA7CA0" w:rsidRDefault="00C007C2" w:rsidP="00CC3BCF">
            <w:pPr>
              <w:spacing w:before="60" w:after="60"/>
              <w:rPr>
                <w:rFonts w:cs="Arial"/>
                <w:bCs/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1FEB758" wp14:editId="3A9CF24C">
                      <wp:simplePos x="0" y="0"/>
                      <wp:positionH relativeFrom="column">
                        <wp:posOffset>574675</wp:posOffset>
                      </wp:positionH>
                      <wp:positionV relativeFrom="paragraph">
                        <wp:posOffset>636905</wp:posOffset>
                      </wp:positionV>
                      <wp:extent cx="782320" cy="262255"/>
                      <wp:effectExtent l="0" t="0" r="17780" b="23495"/>
                      <wp:wrapNone/>
                      <wp:docPr id="25" name="Rounded Rectangl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82320" cy="262255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4E82F45" id="Rounded Rectangle 25" o:spid="_x0000_s1026" style="position:absolute;margin-left:45.25pt;margin-top:50.15pt;width:61.6pt;height:20.6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" filled="f" strokecolor="#c00000" strokeweight="2pt"/>
                  </w:pict>
                </mc:Fallback>
              </mc:AlternateContent>
            </w:r>
            <w:r w:rsidR="008346F1">
              <w:rPr>
                <w:noProof/>
              </w:rPr>
              <w:drawing>
                <wp:inline distT="0" distB="0" distL="0" distR="0" wp14:anchorId="29BD939B" wp14:editId="71FD1034">
                  <wp:extent cx="2828514" cy="889216"/>
                  <wp:effectExtent l="0" t="0" r="0" b="635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0"/>
                          <a:srcRect r="28879" b="27204"/>
                          <a:stretch/>
                        </pic:blipFill>
                        <pic:spPr bwMode="auto">
                          <a:xfrm>
                            <a:off x="0" y="0"/>
                            <a:ext cx="2879170" cy="9051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3BCF" w:rsidRPr="00967B77" w14:paraId="2BE36C8F" w14:textId="77777777" w:rsidTr="00EC7C0E">
        <w:trPr>
          <w:trHeight w:val="2118"/>
        </w:trPr>
        <w:tc>
          <w:tcPr>
            <w:tcW w:w="1750" w:type="pct"/>
            <w:shd w:val="clear" w:color="auto" w:fill="auto"/>
            <w:vAlign w:val="center"/>
          </w:tcPr>
          <w:p w14:paraId="0F26A902" w14:textId="0135B5B9" w:rsidR="00CC3BCF" w:rsidRPr="00C007C2" w:rsidRDefault="008346F1" w:rsidP="00CC3BCF">
            <w:pPr>
              <w:spacing w:before="60" w:after="120"/>
              <w:rPr>
                <w:rFonts w:cs="Arial"/>
                <w:bCs/>
              </w:rPr>
            </w:pPr>
            <w:bookmarkStart w:id="3" w:name="_Reviewing_an_Approval"/>
            <w:bookmarkEnd w:id="3"/>
            <w:r w:rsidRPr="00C007C2">
              <w:rPr>
                <w:rFonts w:cs="Arial"/>
                <w:bCs/>
                <w:color w:val="000000" w:themeColor="text1"/>
              </w:rPr>
              <w:t xml:space="preserve">Depending on the </w:t>
            </w:r>
            <w:r w:rsidRPr="00C007C2">
              <w:rPr>
                <w:rFonts w:cs="Arial"/>
                <w:b/>
                <w:bCs/>
                <w:i/>
                <w:color w:val="000000" w:themeColor="text1"/>
              </w:rPr>
              <w:t>Search By</w:t>
            </w:r>
            <w:r w:rsidRPr="00C007C2">
              <w:rPr>
                <w:rFonts w:cs="Arial"/>
                <w:bCs/>
                <w:color w:val="000000" w:themeColor="text1"/>
              </w:rPr>
              <w:t xml:space="preserve"> option selected, Enter the Position Number or Person’s name into the </w:t>
            </w:r>
            <w:r w:rsidRPr="00C007C2">
              <w:rPr>
                <w:rFonts w:cs="Arial"/>
                <w:b/>
                <w:bCs/>
                <w:i/>
                <w:color w:val="000000" w:themeColor="text1"/>
              </w:rPr>
              <w:t>Search</w:t>
            </w:r>
            <w:r w:rsidRPr="00C007C2">
              <w:rPr>
                <w:rFonts w:cs="Arial"/>
                <w:bCs/>
                <w:color w:val="000000" w:themeColor="text1"/>
              </w:rPr>
              <w:t xml:space="preserve"> field</w:t>
            </w:r>
            <w:r w:rsidR="00CC3BCF" w:rsidRPr="00C007C2">
              <w:rPr>
                <w:rFonts w:cs="Arial"/>
                <w:bCs/>
                <w:color w:val="000000" w:themeColor="text1"/>
              </w:rPr>
              <w:t xml:space="preserve"> </w:t>
            </w:r>
          </w:p>
        </w:tc>
        <w:tc>
          <w:tcPr>
            <w:tcW w:w="3250" w:type="pct"/>
            <w:shd w:val="clear" w:color="auto" w:fill="auto"/>
            <w:vAlign w:val="center"/>
          </w:tcPr>
          <w:p w14:paraId="624C8050" w14:textId="0489316F" w:rsidR="00CC3BCF" w:rsidRPr="00967B77" w:rsidRDefault="00C007C2" w:rsidP="00CC3BCF">
            <w:pPr>
              <w:rPr>
                <w:rFonts w:cs="Arial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473EC799" wp14:editId="331B54A8">
                      <wp:simplePos x="0" y="0"/>
                      <wp:positionH relativeFrom="column">
                        <wp:posOffset>1518285</wp:posOffset>
                      </wp:positionH>
                      <wp:positionV relativeFrom="paragraph">
                        <wp:posOffset>573405</wp:posOffset>
                      </wp:positionV>
                      <wp:extent cx="1221105" cy="306705"/>
                      <wp:effectExtent l="0" t="0" r="17145" b="17145"/>
                      <wp:wrapNone/>
                      <wp:docPr id="27" name="Rounded 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21105" cy="306705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73158E2" id="Rounded Rectangle 27" o:spid="_x0000_s1026" style="position:absolute;margin-left:119.55pt;margin-top:45.15pt;width:96.15pt;height:24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" filled="f" strokecolor="#c00000" strokeweight="2pt"/>
                  </w:pict>
                </mc:Fallback>
              </mc:AlternateContent>
            </w:r>
            <w:r w:rsidR="008346F1">
              <w:rPr>
                <w:noProof/>
              </w:rPr>
              <w:drawing>
                <wp:inline distT="0" distB="0" distL="0" distR="0" wp14:anchorId="7614072C" wp14:editId="796427E7">
                  <wp:extent cx="2766641" cy="879894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9"/>
                          <a:srcRect r="27296" b="18290"/>
                          <a:stretch/>
                        </pic:blipFill>
                        <pic:spPr bwMode="auto">
                          <a:xfrm>
                            <a:off x="0" y="0"/>
                            <a:ext cx="2836588" cy="9021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3BCF" w:rsidRPr="00D80104" w14:paraId="3904B2B6" w14:textId="77777777" w:rsidTr="00EC7C0E">
        <w:trPr>
          <w:trHeight w:val="2982"/>
        </w:trPr>
        <w:tc>
          <w:tcPr>
            <w:tcW w:w="1750" w:type="pct"/>
            <w:shd w:val="clear" w:color="auto" w:fill="auto"/>
            <w:vAlign w:val="center"/>
          </w:tcPr>
          <w:p w14:paraId="223205DD" w14:textId="77777777" w:rsidR="00C007C2" w:rsidRDefault="00C007C2" w:rsidP="00CC3BCF">
            <w:pPr>
              <w:spacing w:after="0"/>
            </w:pPr>
            <w:r>
              <w:t>The org chart will appear.</w:t>
            </w:r>
          </w:p>
          <w:p w14:paraId="53F5384C" w14:textId="77777777" w:rsidR="00C007C2" w:rsidRDefault="00C007C2" w:rsidP="00CC3BCF">
            <w:pPr>
              <w:spacing w:after="0"/>
            </w:pPr>
          </w:p>
          <w:p w14:paraId="1EDA37D6" w14:textId="5F106160" w:rsidR="00CC3BCF" w:rsidRDefault="00C007C2" w:rsidP="00CC3BCF">
            <w:pPr>
              <w:spacing w:after="0"/>
              <w:rPr>
                <w:rFonts w:cs="Arial"/>
                <w:bCs/>
              </w:rPr>
            </w:pPr>
            <w:r>
              <w:t>I</w:t>
            </w:r>
            <w:r w:rsidR="008346F1">
              <w:t>f direct reports exist, they will populate below the position box</w:t>
            </w:r>
          </w:p>
          <w:p w14:paraId="0ADE5603" w14:textId="3271DEF6" w:rsidR="00CC3BCF" w:rsidRDefault="00CC3BCF" w:rsidP="00CC3BCF">
            <w:pPr>
              <w:spacing w:after="0"/>
              <w:rPr>
                <w:rFonts w:cs="Arial"/>
                <w:bCs/>
              </w:rPr>
            </w:pPr>
          </w:p>
        </w:tc>
        <w:tc>
          <w:tcPr>
            <w:tcW w:w="3250" w:type="pct"/>
            <w:shd w:val="clear" w:color="auto" w:fill="auto"/>
            <w:vAlign w:val="center"/>
          </w:tcPr>
          <w:p w14:paraId="39F0C32A" w14:textId="6C81473F" w:rsidR="00CC3BCF" w:rsidRPr="00392722" w:rsidRDefault="008346F1" w:rsidP="00CC3BCF">
            <w:pPr>
              <w:rPr>
                <w:rFonts w:cs="Arial"/>
              </w:rPr>
            </w:pPr>
            <w:r>
              <w:rPr>
                <w:noProof/>
              </w:rPr>
              <w:drawing>
                <wp:inline distT="0" distB="0" distL="0" distR="0" wp14:anchorId="2F0DAFF4" wp14:editId="4093FD10">
                  <wp:extent cx="3778169" cy="2149973"/>
                  <wp:effectExtent l="0" t="0" r="0" b="317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03835" cy="21645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3BCF" w:rsidRPr="00D80104" w14:paraId="23DF529F" w14:textId="77777777" w:rsidTr="00EC7C0E">
        <w:trPr>
          <w:trHeight w:val="2199"/>
        </w:trPr>
        <w:tc>
          <w:tcPr>
            <w:tcW w:w="1750" w:type="pct"/>
            <w:shd w:val="clear" w:color="auto" w:fill="auto"/>
            <w:vAlign w:val="center"/>
          </w:tcPr>
          <w:p w14:paraId="39CA1424" w14:textId="7590D0BB" w:rsidR="00CC3BCF" w:rsidRPr="00D80104" w:rsidRDefault="008346F1" w:rsidP="00C007C2">
            <w:pPr>
              <w:spacing w:after="0"/>
              <w:rPr>
                <w:rFonts w:cs="Arial"/>
                <w:bCs/>
              </w:rPr>
            </w:pPr>
            <w:r>
              <w:lastRenderedPageBreak/>
              <w:t xml:space="preserve">To update </w:t>
            </w:r>
            <w:r w:rsidR="00C007C2">
              <w:t xml:space="preserve">the position details, </w:t>
            </w:r>
            <w:r w:rsidRPr="00C007C2">
              <w:rPr>
                <w:b/>
              </w:rPr>
              <w:t>click</w:t>
            </w:r>
            <w:r>
              <w:t xml:space="preserve"> inside the position box</w:t>
            </w:r>
          </w:p>
        </w:tc>
        <w:tc>
          <w:tcPr>
            <w:tcW w:w="3250" w:type="pct"/>
            <w:shd w:val="clear" w:color="auto" w:fill="auto"/>
            <w:vAlign w:val="center"/>
          </w:tcPr>
          <w:p w14:paraId="4FB39D4A" w14:textId="0C381A1C" w:rsidR="00CC3BCF" w:rsidRPr="006F3850" w:rsidRDefault="00C007C2" w:rsidP="00CC3BCF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C380FB8" wp14:editId="77E708C3">
                      <wp:simplePos x="0" y="0"/>
                      <wp:positionH relativeFrom="column">
                        <wp:posOffset>2919095</wp:posOffset>
                      </wp:positionH>
                      <wp:positionV relativeFrom="paragraph">
                        <wp:posOffset>351790</wp:posOffset>
                      </wp:positionV>
                      <wp:extent cx="321310" cy="187960"/>
                      <wp:effectExtent l="19050" t="38100" r="21590" b="21590"/>
                      <wp:wrapNone/>
                      <wp:docPr id="28" name="Right Arrow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1347921">
                                <a:off x="0" y="0"/>
                                <a:ext cx="321310" cy="187960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C00000"/>
                              </a:solidFill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C76E6A" id="Right Arrow 28" o:spid="_x0000_s1026" type="#_x0000_t13" style="position:absolute;margin-left:229.85pt;margin-top:27.7pt;width:25.3pt;height:14.8pt;rotation:-11198004fd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" adj="15282" fillcolor="#c00000" strokecolor="#c00000" strokeweight="2pt"/>
                  </w:pict>
                </mc:Fallback>
              </mc:AlternateContent>
            </w:r>
            <w:r w:rsidR="008346F1">
              <w:rPr>
                <w:noProof/>
              </w:rPr>
              <w:drawing>
                <wp:inline distT="0" distB="0" distL="0" distR="0" wp14:anchorId="22C8D73E" wp14:editId="0DF62165">
                  <wp:extent cx="5184476" cy="2951763"/>
                  <wp:effectExtent l="0" t="0" r="0" b="127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/>
                          <a:srcRect l="23022" t="11160" r="1358"/>
                          <a:stretch/>
                        </pic:blipFill>
                        <pic:spPr bwMode="auto">
                          <a:xfrm>
                            <a:off x="0" y="0"/>
                            <a:ext cx="5186041" cy="295265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3BCF" w:rsidRPr="00D80104" w14:paraId="2B9D6931" w14:textId="77777777" w:rsidTr="00EC7C0E">
        <w:trPr>
          <w:trHeight w:val="2199"/>
        </w:trPr>
        <w:tc>
          <w:tcPr>
            <w:tcW w:w="1750" w:type="pct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B7D97FD" w14:textId="2D5C29AB" w:rsidR="00CC3BCF" w:rsidRPr="00D80104" w:rsidRDefault="008346F1" w:rsidP="00E44A6E">
            <w:pPr>
              <w:spacing w:after="0"/>
              <w:rPr>
                <w:rFonts w:cs="Arial"/>
                <w:bCs/>
              </w:rPr>
            </w:pPr>
            <w:bookmarkStart w:id="4" w:name="_Rejecting_an_Approval"/>
            <w:bookmarkEnd w:id="4"/>
            <w:r>
              <w:t xml:space="preserve">Pop-up box will appear to the right of the position; </w:t>
            </w:r>
            <w:r w:rsidRPr="00E44A6E">
              <w:t>click</w:t>
            </w:r>
            <w:r>
              <w:t xml:space="preserve"> on the </w:t>
            </w:r>
            <w:r w:rsidR="00E44A6E" w:rsidRPr="00E44A6E">
              <w:rPr>
                <w:b/>
              </w:rPr>
              <w:t>Show Position</w:t>
            </w:r>
            <w:r>
              <w:t xml:space="preserve"> icon</w:t>
            </w:r>
            <w:r w:rsidR="00E44A6E">
              <w:t>.</w:t>
            </w:r>
          </w:p>
        </w:tc>
        <w:tc>
          <w:tcPr>
            <w:tcW w:w="3250" w:type="pct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C3C97EF" w14:textId="55570A52" w:rsidR="00CC3BCF" w:rsidRPr="006F3850" w:rsidRDefault="000B4015" w:rsidP="00CC3BCF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156734C" wp14:editId="0C576BC9">
                      <wp:simplePos x="0" y="0"/>
                      <wp:positionH relativeFrom="column">
                        <wp:posOffset>1870075</wp:posOffset>
                      </wp:positionH>
                      <wp:positionV relativeFrom="paragraph">
                        <wp:posOffset>297180</wp:posOffset>
                      </wp:positionV>
                      <wp:extent cx="321310" cy="214630"/>
                      <wp:effectExtent l="19050" t="38100" r="21590" b="33020"/>
                      <wp:wrapNone/>
                      <wp:docPr id="35" name="Right Arrow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1347921" flipV="1">
                                <a:off x="0" y="0"/>
                                <a:ext cx="321310" cy="214630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C00000"/>
                              </a:solidFill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683F97" id="Right Arrow 35" o:spid="_x0000_s1026" type="#_x0000_t13" style="position:absolute;margin-left:147.25pt;margin-top:23.4pt;width:25.3pt;height:16.9pt;rotation:11198004fd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" adj="14386" fillcolor="#c00000" strokecolor="#c00000" strokeweight="2pt"/>
                  </w:pict>
                </mc:Fallback>
              </mc:AlternateContent>
            </w:r>
            <w:r w:rsidR="008346F1">
              <w:rPr>
                <w:noProof/>
              </w:rPr>
              <w:drawing>
                <wp:inline distT="0" distB="0" distL="0" distR="0" wp14:anchorId="354FCFB5" wp14:editId="65E6001B">
                  <wp:extent cx="3392783" cy="2119288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0714" cy="21304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3BCF" w:rsidRPr="00D80104" w14:paraId="781A3B03" w14:textId="77777777" w:rsidTr="00EC7C0E">
        <w:trPr>
          <w:trHeight w:val="1725"/>
        </w:trPr>
        <w:tc>
          <w:tcPr>
            <w:tcW w:w="1750" w:type="pct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77B4A76" w14:textId="77777777" w:rsidR="000B4015" w:rsidRDefault="008346F1" w:rsidP="00CC3BCF">
            <w:pPr>
              <w:spacing w:after="0"/>
            </w:pPr>
            <w:r>
              <w:t>Position box will appear</w:t>
            </w:r>
            <w:r w:rsidR="000B4015">
              <w:t>.</w:t>
            </w:r>
          </w:p>
          <w:p w14:paraId="5331F1A1" w14:textId="77777777" w:rsidR="000B4015" w:rsidRDefault="000B4015" w:rsidP="00CC3BCF">
            <w:pPr>
              <w:spacing w:after="0"/>
            </w:pPr>
          </w:p>
          <w:p w14:paraId="7E849ADE" w14:textId="1300DF7A" w:rsidR="00CC3BCF" w:rsidRPr="00D80104" w:rsidRDefault="000B4015" w:rsidP="000B4015">
            <w:pPr>
              <w:spacing w:after="0"/>
              <w:rPr>
                <w:rFonts w:cs="Arial"/>
                <w:bCs/>
              </w:rPr>
            </w:pPr>
            <w:r>
              <w:t>Click</w:t>
            </w:r>
            <w:r w:rsidR="008346F1">
              <w:t xml:space="preserve"> </w:t>
            </w:r>
            <w:r w:rsidR="008346F1" w:rsidRPr="000B4015">
              <w:rPr>
                <w:b/>
              </w:rPr>
              <w:t>Edit</w:t>
            </w:r>
            <w:r>
              <w:rPr>
                <w:b/>
              </w:rPr>
              <w:t>.</w:t>
            </w:r>
            <w:r>
              <w:rPr>
                <w:noProof/>
              </w:rPr>
              <w:t xml:space="preserve"> </w:t>
            </w:r>
          </w:p>
        </w:tc>
        <w:tc>
          <w:tcPr>
            <w:tcW w:w="3250" w:type="pct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0362445" w14:textId="238A00F9" w:rsidR="00CC3BCF" w:rsidRPr="006F3850" w:rsidRDefault="000B4015" w:rsidP="00CC3BCF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5F59F2DA" wp14:editId="2E5B9509">
                      <wp:simplePos x="0" y="0"/>
                      <wp:positionH relativeFrom="column">
                        <wp:posOffset>2646045</wp:posOffset>
                      </wp:positionH>
                      <wp:positionV relativeFrom="paragraph">
                        <wp:posOffset>251460</wp:posOffset>
                      </wp:positionV>
                      <wp:extent cx="321310" cy="214630"/>
                      <wp:effectExtent l="19050" t="38100" r="2540" b="52070"/>
                      <wp:wrapNone/>
                      <wp:docPr id="39" name="Right Arrow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450890" flipV="1">
                                <a:off x="0" y="0"/>
                                <a:ext cx="321310" cy="214630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C00000"/>
                              </a:solidFill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B973FC" id="Right Arrow 39" o:spid="_x0000_s1026" type="#_x0000_t13" style="position:absolute;margin-left:208.35pt;margin-top:19.8pt;width:25.3pt;height:16.9pt;rotation:2347401fd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" adj="14386" fillcolor="#c00000" strokecolor="#c00000" strokeweight="2pt"/>
                  </w:pict>
                </mc:Fallback>
              </mc:AlternateContent>
            </w:r>
            <w:r w:rsidR="008346F1">
              <w:rPr>
                <w:noProof/>
              </w:rPr>
              <w:drawing>
                <wp:inline distT="0" distB="0" distL="0" distR="0" wp14:anchorId="49ED6BBB" wp14:editId="6A198F7C">
                  <wp:extent cx="3499339" cy="1715845"/>
                  <wp:effectExtent l="19050" t="19050" r="25400" b="1778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14806" cy="172342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3BCF" w:rsidRPr="00D80104" w14:paraId="47D6408B" w14:textId="77777777" w:rsidTr="00EC7C0E">
        <w:trPr>
          <w:trHeight w:val="2199"/>
        </w:trPr>
        <w:tc>
          <w:tcPr>
            <w:tcW w:w="1750" w:type="pct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9EFD835" w14:textId="77777777" w:rsidR="000B4015" w:rsidRDefault="008346F1" w:rsidP="00CC3BCF">
            <w:pPr>
              <w:spacing w:after="0"/>
            </w:pPr>
            <w:r>
              <w:lastRenderedPageBreak/>
              <w:t xml:space="preserve">Enter </w:t>
            </w:r>
            <w:r w:rsidRPr="00E44A6E">
              <w:rPr>
                <w:b/>
              </w:rPr>
              <w:t>Effective Date</w:t>
            </w:r>
            <w:r>
              <w:t xml:space="preserve"> in the pop-up box</w:t>
            </w:r>
            <w:r w:rsidR="000B4015">
              <w:t>.</w:t>
            </w:r>
          </w:p>
          <w:p w14:paraId="5A59E7D7" w14:textId="77777777" w:rsidR="000B4015" w:rsidRDefault="000B4015" w:rsidP="00CC3BCF">
            <w:pPr>
              <w:spacing w:after="0"/>
            </w:pPr>
          </w:p>
          <w:p w14:paraId="3CFB926E" w14:textId="77777777" w:rsidR="000B4015" w:rsidRDefault="000B4015" w:rsidP="00CC3BCF">
            <w:pPr>
              <w:spacing w:after="0"/>
            </w:pPr>
          </w:p>
          <w:p w14:paraId="2C6A391C" w14:textId="70E1C904" w:rsidR="00CC3BCF" w:rsidRPr="00D80104" w:rsidRDefault="000B4015" w:rsidP="00CC3BCF">
            <w:pPr>
              <w:spacing w:after="0"/>
              <w:rPr>
                <w:rFonts w:cs="Arial"/>
                <w:bCs/>
              </w:rPr>
            </w:pPr>
            <w:r>
              <w:t xml:space="preserve"> C</w:t>
            </w:r>
            <w:r w:rsidR="008346F1">
              <w:t xml:space="preserve">lick </w:t>
            </w:r>
            <w:r w:rsidR="008346F1" w:rsidRPr="00E44A6E">
              <w:rPr>
                <w:b/>
              </w:rPr>
              <w:t>Proceed</w:t>
            </w:r>
            <w:r w:rsidR="00E44A6E" w:rsidRPr="00E44A6E">
              <w:t>.</w:t>
            </w:r>
          </w:p>
        </w:tc>
        <w:tc>
          <w:tcPr>
            <w:tcW w:w="3250" w:type="pct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21DAF2F" w14:textId="73DE63D2" w:rsidR="00CC3BCF" w:rsidRPr="006F3850" w:rsidRDefault="000B4015" w:rsidP="00CC3BCF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137006C" wp14:editId="171F5C74">
                      <wp:simplePos x="0" y="0"/>
                      <wp:positionH relativeFrom="column">
                        <wp:posOffset>2444750</wp:posOffset>
                      </wp:positionH>
                      <wp:positionV relativeFrom="paragraph">
                        <wp:posOffset>1351280</wp:posOffset>
                      </wp:positionV>
                      <wp:extent cx="762000" cy="394335"/>
                      <wp:effectExtent l="0" t="0" r="19050" b="24765"/>
                      <wp:wrapNone/>
                      <wp:docPr id="42" name="Rounded 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0" cy="394335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253264F" id="Rounded Rectangle 42" o:spid="_x0000_s1026" style="position:absolute;margin-left:192.5pt;margin-top:106.4pt;width:60pt;height:31.0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" filled="f" strokecolor="#c00000" strokeweight="2pt"/>
                  </w:pict>
                </mc:Fallback>
              </mc:AlternateContent>
            </w:r>
            <w:r w:rsidR="008346F1">
              <w:rPr>
                <w:noProof/>
              </w:rPr>
              <w:drawing>
                <wp:inline distT="0" distB="0" distL="0" distR="0" wp14:anchorId="2359157B" wp14:editId="31E02316">
                  <wp:extent cx="3209026" cy="1703043"/>
                  <wp:effectExtent l="19050" t="19050" r="10795" b="1206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5"/>
                          <a:srcRect t="7894" r="1774" b="4504"/>
                          <a:stretch/>
                        </pic:blipFill>
                        <pic:spPr bwMode="auto">
                          <a:xfrm>
                            <a:off x="0" y="0"/>
                            <a:ext cx="3225859" cy="171197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3BCF" w:rsidRPr="00D80104" w14:paraId="410DA73E" w14:textId="77777777" w:rsidTr="00EC7C0E">
        <w:trPr>
          <w:trHeight w:val="2199"/>
        </w:trPr>
        <w:tc>
          <w:tcPr>
            <w:tcW w:w="1750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634329D" w14:textId="55C641BB" w:rsidR="00CC3BCF" w:rsidRDefault="008346F1" w:rsidP="00CC3BCF">
            <w:pPr>
              <w:spacing w:after="0"/>
            </w:pPr>
            <w:r>
              <w:t>Position data entry screen will appear</w:t>
            </w:r>
            <w:r w:rsidR="000B4015">
              <w:t>.</w:t>
            </w:r>
          </w:p>
          <w:p w14:paraId="31D48132" w14:textId="65D0D28B" w:rsidR="000B4015" w:rsidRDefault="000B4015" w:rsidP="00CC3BCF">
            <w:pPr>
              <w:spacing w:after="0"/>
            </w:pPr>
          </w:p>
          <w:p w14:paraId="3D2A695B" w14:textId="77777777" w:rsidR="00EC3C6E" w:rsidRDefault="00EC3C6E" w:rsidP="00CC3BCF">
            <w:pPr>
              <w:spacing w:after="0"/>
            </w:pPr>
          </w:p>
          <w:p w14:paraId="6FB94121" w14:textId="6E71B83E" w:rsidR="00EC3C6E" w:rsidRDefault="000B4015" w:rsidP="00CC3BCF">
            <w:pPr>
              <w:spacing w:after="0"/>
            </w:pPr>
            <w:r>
              <w:t xml:space="preserve">Edit data as necessary. </w:t>
            </w:r>
          </w:p>
          <w:p w14:paraId="71CEECD6" w14:textId="0F505BE4" w:rsidR="00CE6845" w:rsidRDefault="00CE6845" w:rsidP="00CC3BCF">
            <w:pPr>
              <w:spacing w:after="0"/>
            </w:pPr>
          </w:p>
          <w:p w14:paraId="1658F3A8" w14:textId="3611CE19" w:rsidR="00CE6845" w:rsidRPr="00D24B53" w:rsidRDefault="00CE6845" w:rsidP="00CE6845">
            <w:pPr>
              <w:spacing w:after="0"/>
              <w:rPr>
                <w:rFonts w:cs="Arial"/>
                <w:b/>
                <w:bCs/>
                <w:color w:val="000000" w:themeColor="text1"/>
              </w:rPr>
            </w:pPr>
            <w:r>
              <w:rPr>
                <w:rFonts w:cs="Arial"/>
                <w:b/>
                <w:bCs/>
              </w:rPr>
              <w:t xml:space="preserve">For guidance and definitions regarding each of the fields and tips for completing them, please see the </w:t>
            </w:r>
            <w:r w:rsidR="00D24B53" w:rsidRPr="00D24B53">
              <w:rPr>
                <w:rFonts w:cs="Arial"/>
                <w:b/>
                <w:bCs/>
                <w:u w:val="single"/>
              </w:rPr>
              <w:t xml:space="preserve">Purdue Global </w:t>
            </w:r>
            <w:hyperlink r:id="rId26" w:history="1">
              <w:r w:rsidRPr="00D24B53">
                <w:rPr>
                  <w:rStyle w:val="Hyperlink"/>
                  <w:rFonts w:cs="Arial"/>
                  <w:b/>
                  <w:bCs/>
                  <w:color w:val="000000" w:themeColor="text1"/>
                </w:rPr>
                <w:t>Position Field Overview guide.</w:t>
              </w:r>
            </w:hyperlink>
          </w:p>
          <w:p w14:paraId="18E1FE47" w14:textId="77777777" w:rsidR="00CE6845" w:rsidRDefault="00CE6845" w:rsidP="00CC3BCF">
            <w:pPr>
              <w:spacing w:after="0"/>
            </w:pPr>
          </w:p>
          <w:p w14:paraId="4D240EEF" w14:textId="77777777" w:rsidR="00E15986" w:rsidRDefault="00E15986" w:rsidP="00CC3BCF">
            <w:pPr>
              <w:spacing w:after="0"/>
            </w:pPr>
          </w:p>
          <w:p w14:paraId="358F48C7" w14:textId="77777777" w:rsidR="00826973" w:rsidRPr="00826973" w:rsidRDefault="00826973" w:rsidP="00D24B53">
            <w:pPr>
              <w:spacing w:after="0"/>
              <w:jc w:val="center"/>
              <w:rPr>
                <w:b/>
              </w:rPr>
            </w:pPr>
            <w:r w:rsidRPr="00826973">
              <w:rPr>
                <w:b/>
              </w:rPr>
              <w:t>TIPS</w:t>
            </w:r>
          </w:p>
          <w:p w14:paraId="725FF9B0" w14:textId="05D41DFE" w:rsidR="00E15986" w:rsidRPr="00826973" w:rsidRDefault="00E15986" w:rsidP="00A14E42">
            <w:pPr>
              <w:pStyle w:val="ListParagraph"/>
              <w:numPr>
                <w:ilvl w:val="0"/>
                <w:numId w:val="14"/>
              </w:numPr>
            </w:pPr>
            <w:r w:rsidRPr="00D24B53">
              <w:rPr>
                <w:i/>
                <w:u w:val="single"/>
              </w:rPr>
              <w:t>Higher-Level Position</w:t>
            </w:r>
            <w:r w:rsidRPr="00D24B53">
              <w:rPr>
                <w:i/>
              </w:rPr>
              <w:t xml:space="preserve"> field designates the position’s </w:t>
            </w:r>
            <w:r w:rsidRPr="00D24B53">
              <w:rPr>
                <w:b/>
                <w:i/>
              </w:rPr>
              <w:t>supervisor</w:t>
            </w:r>
            <w:r w:rsidRPr="00D24B53">
              <w:rPr>
                <w:i/>
              </w:rPr>
              <w:t>.</w:t>
            </w:r>
          </w:p>
          <w:p w14:paraId="02B48796" w14:textId="3F4B6C4F" w:rsidR="00826973" w:rsidRDefault="00826973" w:rsidP="00D24B53">
            <w:pPr>
              <w:spacing w:after="0"/>
              <w:rPr>
                <w:i/>
              </w:rPr>
            </w:pPr>
          </w:p>
          <w:p w14:paraId="283F6EE0" w14:textId="77777777" w:rsidR="00826973" w:rsidRPr="00D24B53" w:rsidRDefault="00826973" w:rsidP="00A14E42">
            <w:pPr>
              <w:pStyle w:val="ListParagraph"/>
              <w:numPr>
                <w:ilvl w:val="0"/>
                <w:numId w:val="14"/>
              </w:numPr>
              <w:rPr>
                <w:i/>
              </w:rPr>
            </w:pPr>
            <w:r w:rsidRPr="00D24B53">
              <w:rPr>
                <w:i/>
              </w:rPr>
              <w:t xml:space="preserve">Use </w:t>
            </w:r>
            <w:r w:rsidRPr="00D24B53">
              <w:rPr>
                <w:i/>
                <w:u w:val="single"/>
              </w:rPr>
              <w:t>Type</w:t>
            </w:r>
            <w:r w:rsidRPr="00D24B53">
              <w:rPr>
                <w:i/>
              </w:rPr>
              <w:t xml:space="preserve"> and </w:t>
            </w:r>
            <w:r w:rsidRPr="00D24B53">
              <w:rPr>
                <w:i/>
                <w:u w:val="single"/>
              </w:rPr>
              <w:t>FTE</w:t>
            </w:r>
            <w:r w:rsidRPr="00D24B53">
              <w:rPr>
                <w:i/>
              </w:rPr>
              <w:t xml:space="preserve"> fields to adjust to/from Mass Positions.</w:t>
            </w:r>
          </w:p>
          <w:p w14:paraId="701CD977" w14:textId="77777777" w:rsidR="00826973" w:rsidRDefault="00826973" w:rsidP="00D24B53">
            <w:pPr>
              <w:spacing w:after="0"/>
              <w:rPr>
                <w:i/>
              </w:rPr>
            </w:pPr>
          </w:p>
          <w:p w14:paraId="4B86F2AF" w14:textId="5C48827F" w:rsidR="00826973" w:rsidRPr="00D24B53" w:rsidRDefault="00826973" w:rsidP="00A14E42">
            <w:pPr>
              <w:pStyle w:val="ListParagraph"/>
              <w:numPr>
                <w:ilvl w:val="0"/>
                <w:numId w:val="14"/>
              </w:numPr>
              <w:rPr>
                <w:i/>
              </w:rPr>
            </w:pPr>
            <w:r w:rsidRPr="00D24B53">
              <w:rPr>
                <w:i/>
              </w:rPr>
              <w:t xml:space="preserve">Ensure </w:t>
            </w:r>
            <w:r w:rsidRPr="00D24B53">
              <w:rPr>
                <w:i/>
                <w:u w:val="single"/>
              </w:rPr>
              <w:t>To be Hired</w:t>
            </w:r>
            <w:r w:rsidRPr="00D24B53">
              <w:rPr>
                <w:i/>
              </w:rPr>
              <w:t xml:space="preserve"> field is marked if appropriate. </w:t>
            </w:r>
          </w:p>
          <w:p w14:paraId="36A187A8" w14:textId="4D60CB55" w:rsidR="00EC3C6E" w:rsidRDefault="00EC3C6E" w:rsidP="00D24B53">
            <w:pPr>
              <w:spacing w:after="0"/>
            </w:pPr>
          </w:p>
          <w:p w14:paraId="1565581E" w14:textId="79724119" w:rsidR="00E15986" w:rsidRDefault="00E15986" w:rsidP="00CC3BCF">
            <w:pPr>
              <w:spacing w:after="0"/>
            </w:pPr>
          </w:p>
          <w:p w14:paraId="170E38C8" w14:textId="19D25D4F" w:rsidR="00826973" w:rsidRDefault="00826973" w:rsidP="00CC3BCF">
            <w:pPr>
              <w:spacing w:after="0"/>
            </w:pPr>
          </w:p>
          <w:p w14:paraId="36525859" w14:textId="51B41142" w:rsidR="00826973" w:rsidRDefault="00826973" w:rsidP="00CC3BCF">
            <w:pPr>
              <w:spacing w:after="0"/>
            </w:pPr>
          </w:p>
          <w:p w14:paraId="51674FF7" w14:textId="1CD1C5E4" w:rsidR="000B4015" w:rsidRDefault="000B4015" w:rsidP="00CC3BCF">
            <w:pPr>
              <w:spacing w:after="0"/>
            </w:pPr>
            <w:r>
              <w:t>Scroll down to view all available fields.</w:t>
            </w:r>
          </w:p>
          <w:p w14:paraId="55E84195" w14:textId="169846F5" w:rsidR="000B4015" w:rsidRDefault="000B4015" w:rsidP="00CC3BCF">
            <w:pPr>
              <w:spacing w:after="0"/>
            </w:pPr>
          </w:p>
          <w:p w14:paraId="6AE6ED28" w14:textId="05016EEA" w:rsidR="00D24B53" w:rsidRDefault="00D24B53" w:rsidP="00CC3BCF">
            <w:pPr>
              <w:spacing w:after="0"/>
            </w:pPr>
          </w:p>
          <w:p w14:paraId="0ED1C6BB" w14:textId="77777777" w:rsidR="00CB5E66" w:rsidRDefault="00CB5E66" w:rsidP="00CC3BCF">
            <w:pPr>
              <w:spacing w:after="0"/>
            </w:pPr>
          </w:p>
          <w:p w14:paraId="2BFD9CA9" w14:textId="3691A987" w:rsidR="00D24B53" w:rsidRDefault="00D24B53" w:rsidP="00CC3BCF">
            <w:pPr>
              <w:spacing w:after="0"/>
            </w:pPr>
          </w:p>
          <w:p w14:paraId="0D216AFA" w14:textId="544DB912" w:rsidR="00D24B53" w:rsidRDefault="00D24B53" w:rsidP="00CC3BCF">
            <w:pPr>
              <w:spacing w:after="0"/>
            </w:pPr>
          </w:p>
          <w:p w14:paraId="44C1C666" w14:textId="77777777" w:rsidR="00D24B53" w:rsidRDefault="00D24B53" w:rsidP="00CC3BCF">
            <w:pPr>
              <w:spacing w:after="0"/>
            </w:pPr>
          </w:p>
          <w:p w14:paraId="0A37D586" w14:textId="77777777" w:rsidR="00A14E42" w:rsidRDefault="00A14E42" w:rsidP="00A14E42">
            <w:pPr>
              <w:spacing w:after="0"/>
              <w:rPr>
                <w:rFonts w:cs="Arial"/>
                <w:b/>
                <w:bCs/>
              </w:rPr>
            </w:pPr>
            <w:r>
              <w:rPr>
                <w:rFonts w:cs="Arial"/>
                <w:bCs/>
              </w:rPr>
              <w:t xml:space="preserve">Select the appropriate </w:t>
            </w:r>
            <w:r w:rsidRPr="00172C70">
              <w:rPr>
                <w:rFonts w:cs="Arial"/>
                <w:b/>
                <w:bCs/>
              </w:rPr>
              <w:t>Location Group</w:t>
            </w:r>
            <w:r>
              <w:rPr>
                <w:rFonts w:cs="Arial"/>
                <w:bCs/>
              </w:rPr>
              <w:t xml:space="preserve">  - </w:t>
            </w:r>
            <w:r w:rsidRPr="0024741C">
              <w:rPr>
                <w:rFonts w:cs="Arial"/>
                <w:b/>
                <w:bCs/>
              </w:rPr>
              <w:t>Purdue Global</w:t>
            </w:r>
            <w:r>
              <w:rPr>
                <w:rFonts w:cs="Arial"/>
                <w:b/>
                <w:bCs/>
              </w:rPr>
              <w:t xml:space="preserve"> (PG)</w:t>
            </w:r>
          </w:p>
          <w:p w14:paraId="1B073AC4" w14:textId="77777777" w:rsidR="00A14E42" w:rsidRDefault="00A14E42" w:rsidP="00A14E42">
            <w:pPr>
              <w:spacing w:after="0"/>
              <w:rPr>
                <w:rFonts w:cs="Arial"/>
                <w:bCs/>
              </w:rPr>
            </w:pPr>
            <w:r>
              <w:rPr>
                <w:rFonts w:cs="Arial"/>
                <w:b/>
                <w:bCs/>
              </w:rPr>
              <w:t>Select the appropriate Location:</w:t>
            </w:r>
          </w:p>
          <w:p w14:paraId="7F6636CF" w14:textId="77777777" w:rsidR="00A14E42" w:rsidRPr="00C633EB" w:rsidRDefault="00A14E42" w:rsidP="00A14E42">
            <w:pPr>
              <w:pStyle w:val="ListParagraph"/>
              <w:numPr>
                <w:ilvl w:val="0"/>
                <w:numId w:val="14"/>
              </w:numPr>
              <w:rPr>
                <w:rFonts w:cs="Arial"/>
                <w:bCs/>
              </w:rPr>
            </w:pPr>
            <w:r w:rsidRPr="00E61CA5">
              <w:rPr>
                <w:rFonts w:cs="Arial"/>
                <w:b/>
                <w:bCs/>
              </w:rPr>
              <w:t>PG – Remote</w:t>
            </w:r>
            <w:r>
              <w:rPr>
                <w:rFonts w:cs="Arial"/>
                <w:bCs/>
              </w:rPr>
              <w:t xml:space="preserve"> </w:t>
            </w:r>
            <w:r>
              <w:rPr>
                <w:rFonts w:cs="Arial"/>
                <w:szCs w:val="20"/>
              </w:rPr>
              <w:t>if employee is working remotely</w:t>
            </w:r>
            <w:r w:rsidRPr="00C633EB">
              <w:rPr>
                <w:rFonts w:cs="Arial"/>
                <w:bCs/>
              </w:rPr>
              <w:t xml:space="preserve"> </w:t>
            </w:r>
          </w:p>
          <w:p w14:paraId="0F519997" w14:textId="77777777" w:rsidR="00A14E42" w:rsidRPr="00C633EB" w:rsidRDefault="00A14E42" w:rsidP="00A14E42">
            <w:pPr>
              <w:pStyle w:val="ListParagraph"/>
              <w:numPr>
                <w:ilvl w:val="0"/>
                <w:numId w:val="14"/>
              </w:numPr>
              <w:rPr>
                <w:rFonts w:cs="Arial"/>
                <w:bCs/>
              </w:rPr>
            </w:pPr>
            <w:r w:rsidRPr="00E61CA5">
              <w:rPr>
                <w:rFonts w:cs="Arial"/>
                <w:b/>
                <w:bCs/>
              </w:rPr>
              <w:t>PG – WL</w:t>
            </w:r>
            <w:r>
              <w:rPr>
                <w:rFonts w:cs="Arial"/>
                <w:szCs w:val="20"/>
              </w:rPr>
              <w:t xml:space="preserve"> if the employee is working onsite at the West Lafayette campus. </w:t>
            </w:r>
            <w:r w:rsidRPr="00C633EB">
              <w:rPr>
                <w:rFonts w:cs="Arial"/>
                <w:bCs/>
              </w:rPr>
              <w:t xml:space="preserve"> </w:t>
            </w:r>
          </w:p>
          <w:p w14:paraId="3DD18E7D" w14:textId="79841636" w:rsidR="004C6D45" w:rsidRDefault="004C6D45" w:rsidP="004C6D45">
            <w:pPr>
              <w:pStyle w:val="ListParagraph"/>
              <w:rPr>
                <w:rFonts w:cs="Arial"/>
                <w:bCs/>
                <w:szCs w:val="20"/>
              </w:rPr>
            </w:pPr>
          </w:p>
          <w:p w14:paraId="5B550FC0" w14:textId="4AFDBA9E" w:rsidR="00A14E42" w:rsidRDefault="00A14E42" w:rsidP="004C6D45">
            <w:pPr>
              <w:pStyle w:val="ListParagraph"/>
              <w:rPr>
                <w:rFonts w:cs="Arial"/>
                <w:bCs/>
                <w:szCs w:val="20"/>
              </w:rPr>
            </w:pPr>
          </w:p>
          <w:p w14:paraId="02ED18B8" w14:textId="60758798" w:rsidR="00A14E42" w:rsidRDefault="00A14E42" w:rsidP="004C6D45">
            <w:pPr>
              <w:pStyle w:val="ListParagraph"/>
              <w:rPr>
                <w:rFonts w:cs="Arial"/>
                <w:bCs/>
                <w:szCs w:val="20"/>
              </w:rPr>
            </w:pPr>
          </w:p>
          <w:p w14:paraId="17DFBEDE" w14:textId="36BA2B35" w:rsidR="00A14E42" w:rsidRDefault="00A14E42" w:rsidP="004C6D45">
            <w:pPr>
              <w:pStyle w:val="ListParagraph"/>
              <w:rPr>
                <w:rFonts w:cs="Arial"/>
                <w:bCs/>
                <w:szCs w:val="20"/>
              </w:rPr>
            </w:pPr>
          </w:p>
          <w:p w14:paraId="1F184ED2" w14:textId="5043184E" w:rsidR="00A14E42" w:rsidRDefault="00A14E42" w:rsidP="004C6D45">
            <w:pPr>
              <w:pStyle w:val="ListParagraph"/>
              <w:rPr>
                <w:rFonts w:cs="Arial"/>
                <w:bCs/>
                <w:szCs w:val="20"/>
              </w:rPr>
            </w:pPr>
          </w:p>
          <w:p w14:paraId="39085176" w14:textId="00CD3013" w:rsidR="00A14E42" w:rsidRDefault="00A14E42" w:rsidP="004C6D45">
            <w:pPr>
              <w:pStyle w:val="ListParagraph"/>
              <w:rPr>
                <w:rFonts w:cs="Arial"/>
                <w:bCs/>
                <w:szCs w:val="20"/>
              </w:rPr>
            </w:pPr>
          </w:p>
          <w:p w14:paraId="5ABA0C7D" w14:textId="37DF6147" w:rsidR="00A14E42" w:rsidRDefault="00A14E42" w:rsidP="004C6D45">
            <w:pPr>
              <w:pStyle w:val="ListParagraph"/>
              <w:rPr>
                <w:rFonts w:cs="Arial"/>
                <w:bCs/>
                <w:szCs w:val="20"/>
              </w:rPr>
            </w:pPr>
          </w:p>
          <w:p w14:paraId="0FA39F96" w14:textId="52BAE021" w:rsidR="00A14E42" w:rsidRDefault="00A14E42" w:rsidP="004C6D45">
            <w:pPr>
              <w:pStyle w:val="ListParagraph"/>
              <w:rPr>
                <w:rFonts w:cs="Arial"/>
                <w:bCs/>
                <w:szCs w:val="20"/>
              </w:rPr>
            </w:pPr>
          </w:p>
          <w:p w14:paraId="7C9F243A" w14:textId="77777777" w:rsidR="00A14E42" w:rsidRPr="00093636" w:rsidRDefault="00A14E42" w:rsidP="00A14E42">
            <w:pPr>
              <w:spacing w:after="0"/>
              <w:rPr>
                <w:rFonts w:cs="Arial"/>
                <w:b/>
                <w:bCs/>
              </w:rPr>
            </w:pPr>
            <w:r w:rsidRPr="00093636">
              <w:rPr>
                <w:rFonts w:cs="Arial"/>
                <w:bCs/>
              </w:rPr>
              <w:t xml:space="preserve">Select the appropriate </w:t>
            </w:r>
            <w:r w:rsidRPr="00093636">
              <w:rPr>
                <w:rFonts w:cs="Arial"/>
                <w:b/>
                <w:bCs/>
              </w:rPr>
              <w:t xml:space="preserve">Location </w:t>
            </w:r>
            <w:r>
              <w:rPr>
                <w:rFonts w:cs="Arial"/>
                <w:b/>
                <w:bCs/>
              </w:rPr>
              <w:t>Status</w:t>
            </w:r>
          </w:p>
          <w:p w14:paraId="003DC6C7" w14:textId="77777777" w:rsidR="00A14E42" w:rsidRPr="00051BA4" w:rsidRDefault="00A14E42" w:rsidP="00A14E42">
            <w:pPr>
              <w:numPr>
                <w:ilvl w:val="0"/>
                <w:numId w:val="14"/>
              </w:numPr>
              <w:spacing w:after="0"/>
              <w:ind w:left="483" w:hanging="483"/>
              <w:rPr>
                <w:rFonts w:eastAsia="Times New Roman" w:cs="Arial"/>
              </w:rPr>
            </w:pPr>
            <w:r w:rsidRPr="00051BA4">
              <w:rPr>
                <w:rFonts w:eastAsia="Times New Roman" w:cs="Arial"/>
                <w:b/>
                <w:bCs/>
              </w:rPr>
              <w:t>Remote – 100%:</w:t>
            </w:r>
            <w:r w:rsidRPr="00051BA4">
              <w:rPr>
                <w:rFonts w:eastAsia="Times New Roman" w:cs="Arial"/>
              </w:rPr>
              <w:t xml:space="preserve"> majority of work is done on a computer and collaboration can occur virtually through email, phone, text, instant messaging, and/or video conference; work is performed independently and does not require a high level of manager oversight.  </w:t>
            </w:r>
          </w:p>
          <w:p w14:paraId="5CFF5D97" w14:textId="77777777" w:rsidR="00A14E42" w:rsidRPr="00051BA4" w:rsidRDefault="00A14E42" w:rsidP="00A14E42">
            <w:pPr>
              <w:numPr>
                <w:ilvl w:val="1"/>
                <w:numId w:val="14"/>
              </w:numPr>
              <w:spacing w:after="0"/>
              <w:rPr>
                <w:rFonts w:eastAsia="Times New Roman" w:cs="Arial"/>
              </w:rPr>
            </w:pPr>
            <w:r w:rsidRPr="00051BA4">
              <w:rPr>
                <w:rFonts w:eastAsia="Times New Roman" w:cs="Arial"/>
              </w:rPr>
              <w:t xml:space="preserve">Please note when the position is filled this field should be updated with </w:t>
            </w:r>
            <w:r w:rsidRPr="00051BA4">
              <w:rPr>
                <w:rFonts w:eastAsia="Times New Roman" w:cs="Arial"/>
                <w:b/>
              </w:rPr>
              <w:t>Remote – State</w:t>
            </w:r>
            <w:r w:rsidRPr="00051BA4">
              <w:rPr>
                <w:rFonts w:eastAsia="Times New Roman" w:cs="Arial"/>
              </w:rPr>
              <w:t xml:space="preserve"> from the picklist.  </w:t>
            </w:r>
          </w:p>
          <w:p w14:paraId="4BB64485" w14:textId="77777777" w:rsidR="00A14E42" w:rsidRPr="00093636" w:rsidRDefault="00A14E42" w:rsidP="00A14E42">
            <w:pPr>
              <w:pStyle w:val="ListParagraph"/>
              <w:numPr>
                <w:ilvl w:val="0"/>
                <w:numId w:val="14"/>
              </w:numPr>
              <w:ind w:left="483" w:hanging="483"/>
              <w:contextualSpacing w:val="0"/>
              <w:rPr>
                <w:rFonts w:eastAsiaTheme="minorHAnsi" w:cs="Arial"/>
                <w:szCs w:val="20"/>
              </w:rPr>
            </w:pPr>
            <w:r w:rsidRPr="00093636">
              <w:rPr>
                <w:rFonts w:cs="Arial"/>
                <w:b/>
                <w:bCs/>
                <w:szCs w:val="20"/>
              </w:rPr>
              <w:t>Hybrid/Rotational:</w:t>
            </w:r>
            <w:r w:rsidRPr="00093636">
              <w:rPr>
                <w:rFonts w:cs="Arial"/>
                <w:szCs w:val="20"/>
              </w:rPr>
              <w:t xml:space="preserve"> job is capable of remote work, but may require some on-site work days to accomplish tasks that cannot be performed while remote (choose option that most closely represents ongoing schedule for the position); on-site = West Lafayette campus</w:t>
            </w:r>
          </w:p>
          <w:p w14:paraId="2A6F824D" w14:textId="77777777" w:rsidR="00A14E42" w:rsidRPr="00093636" w:rsidRDefault="00A14E42" w:rsidP="00A14E42">
            <w:pPr>
              <w:numPr>
                <w:ilvl w:val="0"/>
                <w:numId w:val="14"/>
              </w:numPr>
              <w:spacing w:after="0"/>
              <w:rPr>
                <w:rFonts w:eastAsia="Times New Roman" w:cs="Arial"/>
              </w:rPr>
            </w:pPr>
            <w:r w:rsidRPr="00093636">
              <w:rPr>
                <w:rFonts w:eastAsia="Times New Roman" w:cs="Arial"/>
              </w:rPr>
              <w:t>Hybrid (Remote) 25% - (On-Site) 75%</w:t>
            </w:r>
          </w:p>
          <w:p w14:paraId="12E6919A" w14:textId="77777777" w:rsidR="00A14E42" w:rsidRPr="00093636" w:rsidRDefault="00A14E42" w:rsidP="00A14E42">
            <w:pPr>
              <w:numPr>
                <w:ilvl w:val="0"/>
                <w:numId w:val="14"/>
              </w:numPr>
              <w:spacing w:after="0"/>
              <w:rPr>
                <w:rFonts w:eastAsia="Times New Roman" w:cs="Arial"/>
              </w:rPr>
            </w:pPr>
            <w:r w:rsidRPr="00093636">
              <w:rPr>
                <w:rFonts w:eastAsia="Times New Roman" w:cs="Arial"/>
              </w:rPr>
              <w:t>Hybrid 50/50</w:t>
            </w:r>
          </w:p>
          <w:p w14:paraId="326C7B51" w14:textId="77777777" w:rsidR="00A14E42" w:rsidRPr="00093636" w:rsidRDefault="00A14E42" w:rsidP="00A14E42">
            <w:pPr>
              <w:numPr>
                <w:ilvl w:val="0"/>
                <w:numId w:val="14"/>
              </w:numPr>
              <w:spacing w:after="0"/>
              <w:rPr>
                <w:rFonts w:eastAsia="Times New Roman" w:cs="Arial"/>
              </w:rPr>
            </w:pPr>
            <w:r w:rsidRPr="00093636">
              <w:rPr>
                <w:rFonts w:eastAsia="Times New Roman" w:cs="Arial"/>
              </w:rPr>
              <w:t>Hybrid (Remote) 75% - (On-Site) 25%</w:t>
            </w:r>
          </w:p>
          <w:p w14:paraId="06C39903" w14:textId="77777777" w:rsidR="00A14E42" w:rsidRPr="00093636" w:rsidRDefault="00A14E42" w:rsidP="00A14E42">
            <w:pPr>
              <w:pStyle w:val="ListParagraph"/>
              <w:numPr>
                <w:ilvl w:val="0"/>
                <w:numId w:val="14"/>
              </w:numPr>
              <w:ind w:left="393" w:hanging="393"/>
              <w:contextualSpacing w:val="0"/>
              <w:rPr>
                <w:rFonts w:eastAsiaTheme="minorHAnsi" w:cs="Arial"/>
                <w:szCs w:val="20"/>
              </w:rPr>
            </w:pPr>
            <w:r w:rsidRPr="00093636">
              <w:rPr>
                <w:rFonts w:cs="Arial"/>
                <w:b/>
                <w:bCs/>
                <w:szCs w:val="20"/>
              </w:rPr>
              <w:t>On-Site – 100%:</w:t>
            </w:r>
            <w:r w:rsidRPr="00093636">
              <w:rPr>
                <w:rFonts w:cs="Arial"/>
                <w:szCs w:val="20"/>
              </w:rPr>
              <w:t xml:space="preserve"> job requires a physical presence to perform the work; job duties may require the use of equipment, dedicated work space, service, delivery, or public safety; manager oversight is often required; on-site = West Lafayette campus</w:t>
            </w:r>
          </w:p>
          <w:p w14:paraId="66354560" w14:textId="77777777" w:rsidR="00A14E42" w:rsidRDefault="00A14E42" w:rsidP="004C6D45">
            <w:pPr>
              <w:pStyle w:val="ListParagraph"/>
              <w:rPr>
                <w:rFonts w:cs="Arial"/>
                <w:bCs/>
                <w:szCs w:val="20"/>
              </w:rPr>
            </w:pPr>
          </w:p>
          <w:p w14:paraId="2B541419" w14:textId="77777777" w:rsidR="004C6D45" w:rsidRPr="0059566F" w:rsidRDefault="004C6D45" w:rsidP="004C6D45">
            <w:pPr>
              <w:pStyle w:val="ListParagraph"/>
              <w:ind w:left="0"/>
              <w:rPr>
                <w:rFonts w:cs="Arial"/>
                <w:b/>
                <w:bCs/>
                <w:szCs w:val="20"/>
              </w:rPr>
            </w:pPr>
            <w:r>
              <w:rPr>
                <w:rFonts w:cs="Arial"/>
                <w:bCs/>
                <w:szCs w:val="20"/>
              </w:rPr>
              <w:t xml:space="preserve">Select the </w:t>
            </w:r>
            <w:r w:rsidRPr="0059566F">
              <w:rPr>
                <w:rFonts w:cs="Arial"/>
                <w:b/>
                <w:bCs/>
                <w:szCs w:val="20"/>
              </w:rPr>
              <w:t>appropriate Essential Worker Status</w:t>
            </w:r>
          </w:p>
          <w:p w14:paraId="5393CFE2" w14:textId="77777777" w:rsidR="004C6D45" w:rsidRPr="0059566F" w:rsidRDefault="004C6D45" w:rsidP="00A14E42">
            <w:pPr>
              <w:pStyle w:val="ListParagraph"/>
              <w:numPr>
                <w:ilvl w:val="0"/>
                <w:numId w:val="14"/>
              </w:numPr>
              <w:rPr>
                <w:rFonts w:eastAsiaTheme="minorHAnsi" w:cs="Arial"/>
              </w:rPr>
            </w:pPr>
            <w:r w:rsidRPr="0059566F">
              <w:rPr>
                <w:rFonts w:cs="Arial"/>
                <w:b/>
                <w:bCs/>
              </w:rPr>
              <w:t xml:space="preserve">Essential: </w:t>
            </w:r>
            <w:r w:rsidRPr="0059566F">
              <w:rPr>
                <w:rFonts w:cs="Arial"/>
              </w:rPr>
              <w:t>Position a department has deemed critical and necessary to keep the core operations and infrastructure running on a bare minimum level.</w:t>
            </w:r>
          </w:p>
          <w:p w14:paraId="689AF1E8" w14:textId="77777777" w:rsidR="004C6D45" w:rsidRPr="00093636" w:rsidRDefault="004C6D45" w:rsidP="004C6D45">
            <w:pPr>
              <w:spacing w:after="0"/>
              <w:rPr>
                <w:rFonts w:cs="Arial"/>
                <w:bCs/>
              </w:rPr>
            </w:pPr>
          </w:p>
          <w:p w14:paraId="21C47192" w14:textId="1B3F4533" w:rsidR="00D23477" w:rsidRDefault="004C6D45" w:rsidP="004C6D45">
            <w:pPr>
              <w:spacing w:after="0"/>
            </w:pPr>
            <w:r w:rsidRPr="00093636">
              <w:rPr>
                <w:rFonts w:cs="Arial"/>
                <w:bCs/>
              </w:rPr>
              <w:t xml:space="preserve">Once all updates are complete, click </w:t>
            </w:r>
            <w:r w:rsidRPr="00093636">
              <w:rPr>
                <w:rFonts w:cs="Arial"/>
                <w:b/>
                <w:bCs/>
              </w:rPr>
              <w:t>Save</w:t>
            </w:r>
            <w:r w:rsidRPr="00093636">
              <w:rPr>
                <w:rFonts w:cs="Arial"/>
                <w:bCs/>
              </w:rPr>
              <w:t>.</w:t>
            </w:r>
          </w:p>
          <w:p w14:paraId="44103086" w14:textId="77777777" w:rsidR="008346F1" w:rsidRDefault="008346F1" w:rsidP="00CC3BCF">
            <w:pPr>
              <w:spacing w:after="0"/>
            </w:pPr>
          </w:p>
          <w:p w14:paraId="171155A1" w14:textId="1C521622" w:rsidR="008346F1" w:rsidRPr="00D80104" w:rsidRDefault="000B4015" w:rsidP="000B4015">
            <w:pPr>
              <w:spacing w:after="0"/>
              <w:rPr>
                <w:rFonts w:cs="Arial"/>
                <w:bCs/>
              </w:rPr>
            </w:pPr>
            <w:r>
              <w:t xml:space="preserve">Click </w:t>
            </w:r>
            <w:r>
              <w:rPr>
                <w:b/>
                <w:i/>
              </w:rPr>
              <w:t xml:space="preserve">Save </w:t>
            </w:r>
            <w:r w:rsidRPr="000B4015">
              <w:t>when all edits are complete.</w:t>
            </w:r>
            <w:r w:rsidR="00F12D9E">
              <w:rPr>
                <w:noProof/>
              </w:rPr>
              <w:t xml:space="preserve"> </w:t>
            </w:r>
          </w:p>
        </w:tc>
        <w:tc>
          <w:tcPr>
            <w:tcW w:w="3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0CACE8B" w14:textId="11F14C1B" w:rsidR="001B7DCD" w:rsidRDefault="004C6D45" w:rsidP="00CC3BCF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B12CBBA" wp14:editId="04735349">
                  <wp:extent cx="3540557" cy="4486047"/>
                  <wp:effectExtent l="0" t="0" r="317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58687" cy="4509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B7DCD">
              <w:rPr>
                <w:noProof/>
              </w:rPr>
              <w:t xml:space="preserve"> </w:t>
            </w:r>
          </w:p>
          <w:p w14:paraId="39F4AA30" w14:textId="1CE27239" w:rsidR="004C6D45" w:rsidRDefault="004C6D45" w:rsidP="00CC3BCF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AE314EA" wp14:editId="5D6DBD53">
                  <wp:extent cx="3483926" cy="4367175"/>
                  <wp:effectExtent l="0" t="0" r="254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03300" cy="4391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0EACF3" w14:textId="22487226" w:rsidR="00CC3BCF" w:rsidRPr="006F3850" w:rsidRDefault="004C6D45" w:rsidP="00CC3BCF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t xml:space="preserve"> </w:t>
            </w:r>
          </w:p>
        </w:tc>
      </w:tr>
      <w:tr w:rsidR="008346F1" w:rsidRPr="00D80104" w14:paraId="75F1D065" w14:textId="77777777" w:rsidTr="008346F1">
        <w:trPr>
          <w:trHeight w:val="606"/>
        </w:trPr>
        <w:tc>
          <w:tcPr>
            <w:tcW w:w="5000" w:type="pct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A7497D6" w14:textId="7B7AA40C" w:rsidR="008346F1" w:rsidRDefault="008346F1" w:rsidP="008346F1">
            <w:pPr>
              <w:spacing w:after="160" w:line="259" w:lineRule="auto"/>
            </w:pPr>
            <w:r w:rsidRPr="008346F1">
              <w:rPr>
                <w:b/>
              </w:rPr>
              <w:lastRenderedPageBreak/>
              <w:t>HR Admin – Position</w:t>
            </w:r>
            <w:r>
              <w:t xml:space="preserve"> will receive notification via workflow that the position is ready to review and approve; Initiator will be notified of action taken by HR Admin – Position.</w:t>
            </w:r>
          </w:p>
        </w:tc>
      </w:tr>
    </w:tbl>
    <w:p w14:paraId="53EEE671" w14:textId="11F82E8C" w:rsidR="00565731" w:rsidRDefault="00565731"/>
    <w:sectPr w:rsidR="00565731" w:rsidSect="008F3A59">
      <w:headerReference w:type="default" r:id="rId29"/>
      <w:footerReference w:type="default" r:id="rId30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5A39E1" w14:textId="77777777" w:rsidR="00F40AA5" w:rsidRDefault="00F40AA5" w:rsidP="00654D65">
      <w:pPr>
        <w:spacing w:after="0"/>
      </w:pPr>
      <w:r>
        <w:separator/>
      </w:r>
    </w:p>
  </w:endnote>
  <w:endnote w:type="continuationSeparator" w:id="0">
    <w:p w14:paraId="22BA1B6C" w14:textId="77777777" w:rsidR="00F40AA5" w:rsidRDefault="00F40AA5" w:rsidP="00654D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E8FBF" w14:textId="4AB3D3F6" w:rsidR="002A52E6" w:rsidRPr="005F418F" w:rsidRDefault="002A52E6" w:rsidP="0071497E">
    <w:pPr>
      <w:pStyle w:val="Footer"/>
      <w:jc w:val="center"/>
      <w:rPr>
        <w:rFonts w:ascii="Verdana" w:hAnsi="Verdana" w:cs="Arial"/>
      </w:rPr>
    </w:pPr>
    <w:r w:rsidRPr="0071497E">
      <w:rPr>
        <w:rFonts w:cs="Arial"/>
        <w:noProof/>
        <w:sz w:val="16"/>
        <w:szCs w:val="16"/>
      </w:rPr>
      <w:t xml:space="preserve">Page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PAGE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A14E42">
      <w:rPr>
        <w:rFonts w:cs="Arial"/>
        <w:b/>
        <w:noProof/>
        <w:sz w:val="16"/>
        <w:szCs w:val="16"/>
      </w:rPr>
      <w:t>1</w:t>
    </w:r>
    <w:r w:rsidRPr="0071497E">
      <w:rPr>
        <w:rFonts w:cs="Arial"/>
        <w:b/>
        <w:noProof/>
        <w:sz w:val="16"/>
        <w:szCs w:val="16"/>
      </w:rPr>
      <w:fldChar w:fldCharType="end"/>
    </w:r>
    <w:r w:rsidRPr="0071497E">
      <w:rPr>
        <w:rFonts w:cs="Arial"/>
        <w:noProof/>
        <w:sz w:val="16"/>
        <w:szCs w:val="16"/>
      </w:rPr>
      <w:t xml:space="preserve"> of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NUMPAGES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A14E42">
      <w:rPr>
        <w:rFonts w:cs="Arial"/>
        <w:b/>
        <w:noProof/>
        <w:sz w:val="16"/>
        <w:szCs w:val="16"/>
      </w:rPr>
      <w:t>5</w:t>
    </w:r>
    <w:r w:rsidRPr="0071497E">
      <w:rPr>
        <w:rFonts w:cs="Arial"/>
        <w:b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1DC85" w14:textId="77777777" w:rsidR="00F40AA5" w:rsidRDefault="00F40AA5" w:rsidP="00654D65">
      <w:pPr>
        <w:spacing w:after="0"/>
      </w:pPr>
      <w:r>
        <w:separator/>
      </w:r>
    </w:p>
  </w:footnote>
  <w:footnote w:type="continuationSeparator" w:id="0">
    <w:p w14:paraId="6A8E228E" w14:textId="77777777" w:rsidR="00F40AA5" w:rsidRDefault="00F40AA5" w:rsidP="00654D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2568"/>
      <w:gridCol w:w="8232"/>
    </w:tblGrid>
    <w:tr w:rsidR="002A52E6" w:rsidRPr="00D80104" w14:paraId="5E703D45" w14:textId="77777777" w:rsidTr="00233BF8">
      <w:trPr>
        <w:trHeight w:val="659"/>
      </w:trPr>
      <w:tc>
        <w:tcPr>
          <w:tcW w:w="3510" w:type="dxa"/>
          <w:shd w:val="clear" w:color="auto" w:fill="auto"/>
        </w:tcPr>
        <w:p w14:paraId="17852C64" w14:textId="09BE9713" w:rsidR="002A52E6" w:rsidRPr="00D80104" w:rsidRDefault="002A52E6" w:rsidP="0071497E">
          <w:pPr>
            <w:pStyle w:val="Header"/>
          </w:pPr>
        </w:p>
      </w:tc>
      <w:tc>
        <w:tcPr>
          <w:tcW w:w="10833" w:type="dxa"/>
          <w:shd w:val="clear" w:color="auto" w:fill="auto"/>
        </w:tcPr>
        <w:p w14:paraId="6B04B2FF" w14:textId="43CAC033" w:rsidR="002A52E6" w:rsidRPr="00D80104" w:rsidRDefault="00711DA6" w:rsidP="00EF7CC0">
          <w:pPr>
            <w:pStyle w:val="Heading1"/>
            <w:rPr>
              <w:bCs/>
            </w:rPr>
          </w:pPr>
          <w:r>
            <w:t xml:space="preserve">Purdue Global </w:t>
          </w:r>
          <w:r w:rsidR="002A52E6" w:rsidRPr="00D80104">
            <w:t xml:space="preserve">Quick Reference </w:t>
          </w:r>
          <w:r w:rsidR="00EF7CC0">
            <w:t>Guide</w:t>
          </w:r>
        </w:p>
        <w:p w14:paraId="2E53C318" w14:textId="7BE18761" w:rsidR="002A52E6" w:rsidRPr="00D80104" w:rsidRDefault="008346F1" w:rsidP="00C32F8F">
          <w:pPr>
            <w:pStyle w:val="Title"/>
            <w:rPr>
              <w:b w:val="0"/>
              <w:bCs/>
              <w:i/>
              <w:iCs/>
              <w:color w:val="B1946C"/>
            </w:rPr>
          </w:pPr>
          <w:r>
            <w:t>Updating Position Details</w:t>
          </w:r>
        </w:p>
      </w:tc>
    </w:tr>
  </w:tbl>
  <w:p w14:paraId="12EB59D5" w14:textId="46BA7A8A" w:rsidR="002A52E6" w:rsidRPr="002A398A" w:rsidRDefault="00956793" w:rsidP="00EF7CC0"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059FBBE" wp14:editId="471B9AF7">
              <wp:simplePos x="0" y="0"/>
              <wp:positionH relativeFrom="margin">
                <wp:align>center</wp:align>
              </wp:positionH>
              <wp:positionV relativeFrom="paragraph">
                <wp:posOffset>51435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25D3AC6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4.05pt;width:8in;height:.0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C232C"/>
    <w:multiLevelType w:val="hybridMultilevel"/>
    <w:tmpl w:val="33245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6955FB"/>
    <w:multiLevelType w:val="hybridMultilevel"/>
    <w:tmpl w:val="13CCB61E"/>
    <w:lvl w:ilvl="0" w:tplc="08D423CA">
      <w:start w:val="1"/>
      <w:numFmt w:val="bullet"/>
      <w:lvlText w:val="●"/>
      <w:lvlJc w:val="left"/>
      <w:pPr>
        <w:ind w:left="3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1C49D2"/>
    <w:multiLevelType w:val="hybridMultilevel"/>
    <w:tmpl w:val="2BAA7C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931CE4"/>
    <w:multiLevelType w:val="hybridMultilevel"/>
    <w:tmpl w:val="0E3EB4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984C40"/>
    <w:multiLevelType w:val="hybridMultilevel"/>
    <w:tmpl w:val="E0AA5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020470"/>
    <w:multiLevelType w:val="hybridMultilevel"/>
    <w:tmpl w:val="4E98B46A"/>
    <w:lvl w:ilvl="0" w:tplc="F10E2E0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EC0787"/>
    <w:multiLevelType w:val="hybridMultilevel"/>
    <w:tmpl w:val="FD22B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7B43D0"/>
    <w:multiLevelType w:val="hybridMultilevel"/>
    <w:tmpl w:val="1E809000"/>
    <w:lvl w:ilvl="0" w:tplc="50367CF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2BB3E1D"/>
    <w:multiLevelType w:val="hybridMultilevel"/>
    <w:tmpl w:val="B57CC50A"/>
    <w:lvl w:ilvl="0" w:tplc="C082CB8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4827E7F"/>
    <w:multiLevelType w:val="hybridMultilevel"/>
    <w:tmpl w:val="3E48B2C0"/>
    <w:lvl w:ilvl="0" w:tplc="08D423CA">
      <w:start w:val="1"/>
      <w:numFmt w:val="bullet"/>
      <w:lvlText w:val="●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3DDEBC1A" w:tentative="1">
      <w:start w:val="1"/>
      <w:numFmt w:val="bullet"/>
      <w:lvlText w:val="●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E74269C4" w:tentative="1">
      <w:start w:val="1"/>
      <w:numFmt w:val="bullet"/>
      <w:lvlText w:val="●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EA6E0C82" w:tentative="1">
      <w:start w:val="1"/>
      <w:numFmt w:val="bullet"/>
      <w:lvlText w:val="●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1FE61CEE" w:tentative="1">
      <w:start w:val="1"/>
      <w:numFmt w:val="bullet"/>
      <w:lvlText w:val="●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2D3E1604" w:tentative="1">
      <w:start w:val="1"/>
      <w:numFmt w:val="bullet"/>
      <w:lvlText w:val="●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00A4E7F6" w:tentative="1">
      <w:start w:val="1"/>
      <w:numFmt w:val="bullet"/>
      <w:lvlText w:val="●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7CE87484" w:tentative="1">
      <w:start w:val="1"/>
      <w:numFmt w:val="bullet"/>
      <w:lvlText w:val="●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9008083E" w:tentative="1">
      <w:start w:val="1"/>
      <w:numFmt w:val="bullet"/>
      <w:lvlText w:val="●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13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AF741B"/>
    <w:multiLevelType w:val="hybridMultilevel"/>
    <w:tmpl w:val="DC3A31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90B50D2"/>
    <w:multiLevelType w:val="hybridMultilevel"/>
    <w:tmpl w:val="8B18A3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58F4DD2"/>
    <w:multiLevelType w:val="hybridMultilevel"/>
    <w:tmpl w:val="921CA43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 w16cid:durableId="1981613912">
    <w:abstractNumId w:val="13"/>
  </w:num>
  <w:num w:numId="2" w16cid:durableId="1007056692">
    <w:abstractNumId w:val="1"/>
  </w:num>
  <w:num w:numId="3" w16cid:durableId="1487279314">
    <w:abstractNumId w:val="9"/>
  </w:num>
  <w:num w:numId="4" w16cid:durableId="626014423">
    <w:abstractNumId w:val="3"/>
  </w:num>
  <w:num w:numId="5" w16cid:durableId="1895040707">
    <w:abstractNumId w:val="15"/>
  </w:num>
  <w:num w:numId="6" w16cid:durableId="405882403">
    <w:abstractNumId w:val="14"/>
  </w:num>
  <w:num w:numId="7" w16cid:durableId="2083480873">
    <w:abstractNumId w:val="12"/>
  </w:num>
  <w:num w:numId="8" w16cid:durableId="276722989">
    <w:abstractNumId w:val="16"/>
  </w:num>
  <w:num w:numId="9" w16cid:durableId="1030035262">
    <w:abstractNumId w:val="2"/>
  </w:num>
  <w:num w:numId="10" w16cid:durableId="707725863">
    <w:abstractNumId w:val="11"/>
  </w:num>
  <w:num w:numId="11" w16cid:durableId="1481849184">
    <w:abstractNumId w:val="10"/>
  </w:num>
  <w:num w:numId="12" w16cid:durableId="1313564196">
    <w:abstractNumId w:val="4"/>
  </w:num>
  <w:num w:numId="13" w16cid:durableId="18901270">
    <w:abstractNumId w:val="7"/>
  </w:num>
  <w:num w:numId="14" w16cid:durableId="1957903306">
    <w:abstractNumId w:val="6"/>
  </w:num>
  <w:num w:numId="15" w16cid:durableId="1940259730">
    <w:abstractNumId w:val="5"/>
  </w:num>
  <w:num w:numId="16" w16cid:durableId="190728101">
    <w:abstractNumId w:val="8"/>
  </w:num>
  <w:num w:numId="17" w16cid:durableId="6973911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2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xsDQwNjO0sDCzMDVS0lEKTi0uzszPAykwrgUA+BCaYCwAAAA="/>
  </w:docVars>
  <w:rsids>
    <w:rsidRoot w:val="00B4460A"/>
    <w:rsid w:val="00012E87"/>
    <w:rsid w:val="00016CC6"/>
    <w:rsid w:val="00016F76"/>
    <w:rsid w:val="00025876"/>
    <w:rsid w:val="00034CA3"/>
    <w:rsid w:val="00044910"/>
    <w:rsid w:val="0007250E"/>
    <w:rsid w:val="00090075"/>
    <w:rsid w:val="0009090A"/>
    <w:rsid w:val="00097C2D"/>
    <w:rsid w:val="000A3F3B"/>
    <w:rsid w:val="000B4015"/>
    <w:rsid w:val="000B40E7"/>
    <w:rsid w:val="000B42D1"/>
    <w:rsid w:val="000C34F5"/>
    <w:rsid w:val="000C7041"/>
    <w:rsid w:val="000D1E7F"/>
    <w:rsid w:val="000D4352"/>
    <w:rsid w:val="000E18B3"/>
    <w:rsid w:val="00101464"/>
    <w:rsid w:val="00106B1C"/>
    <w:rsid w:val="00124121"/>
    <w:rsid w:val="00124857"/>
    <w:rsid w:val="00126965"/>
    <w:rsid w:val="00135D07"/>
    <w:rsid w:val="00143306"/>
    <w:rsid w:val="00147F5F"/>
    <w:rsid w:val="00150983"/>
    <w:rsid w:val="00157872"/>
    <w:rsid w:val="00162373"/>
    <w:rsid w:val="0016423E"/>
    <w:rsid w:val="00180197"/>
    <w:rsid w:val="00190002"/>
    <w:rsid w:val="00194CF7"/>
    <w:rsid w:val="001A4634"/>
    <w:rsid w:val="001A4EA5"/>
    <w:rsid w:val="001B7DCD"/>
    <w:rsid w:val="001D2601"/>
    <w:rsid w:val="001D7827"/>
    <w:rsid w:val="001E74BE"/>
    <w:rsid w:val="001F4121"/>
    <w:rsid w:val="001F68B7"/>
    <w:rsid w:val="0020089F"/>
    <w:rsid w:val="00203762"/>
    <w:rsid w:val="00215F41"/>
    <w:rsid w:val="00225097"/>
    <w:rsid w:val="00230BFF"/>
    <w:rsid w:val="00233BF8"/>
    <w:rsid w:val="00234665"/>
    <w:rsid w:val="00234BA3"/>
    <w:rsid w:val="00237E23"/>
    <w:rsid w:val="0024085A"/>
    <w:rsid w:val="00250B2D"/>
    <w:rsid w:val="00250E9C"/>
    <w:rsid w:val="00252DB6"/>
    <w:rsid w:val="0025402C"/>
    <w:rsid w:val="002640A1"/>
    <w:rsid w:val="0027010B"/>
    <w:rsid w:val="00283581"/>
    <w:rsid w:val="002A398A"/>
    <w:rsid w:val="002A52E6"/>
    <w:rsid w:val="002B27C4"/>
    <w:rsid w:val="002C5035"/>
    <w:rsid w:val="002C79EB"/>
    <w:rsid w:val="002D7937"/>
    <w:rsid w:val="002E2EF4"/>
    <w:rsid w:val="002F1E51"/>
    <w:rsid w:val="00300DE4"/>
    <w:rsid w:val="00312426"/>
    <w:rsid w:val="00316026"/>
    <w:rsid w:val="003227DA"/>
    <w:rsid w:val="00327EF9"/>
    <w:rsid w:val="003453FF"/>
    <w:rsid w:val="00351726"/>
    <w:rsid w:val="00370D05"/>
    <w:rsid w:val="00373A2C"/>
    <w:rsid w:val="003916AB"/>
    <w:rsid w:val="00392722"/>
    <w:rsid w:val="003A083D"/>
    <w:rsid w:val="003A2A48"/>
    <w:rsid w:val="003A2B1D"/>
    <w:rsid w:val="003C30B6"/>
    <w:rsid w:val="003C6479"/>
    <w:rsid w:val="003F0FF6"/>
    <w:rsid w:val="003F2057"/>
    <w:rsid w:val="00413674"/>
    <w:rsid w:val="00413C85"/>
    <w:rsid w:val="004168B1"/>
    <w:rsid w:val="004177B6"/>
    <w:rsid w:val="00420F56"/>
    <w:rsid w:val="0042155D"/>
    <w:rsid w:val="004345BD"/>
    <w:rsid w:val="00435195"/>
    <w:rsid w:val="004367DB"/>
    <w:rsid w:val="00443217"/>
    <w:rsid w:val="0044606D"/>
    <w:rsid w:val="00451AA2"/>
    <w:rsid w:val="0047752A"/>
    <w:rsid w:val="00480731"/>
    <w:rsid w:val="00480A1B"/>
    <w:rsid w:val="0048173A"/>
    <w:rsid w:val="00491332"/>
    <w:rsid w:val="00495674"/>
    <w:rsid w:val="004A069D"/>
    <w:rsid w:val="004A779B"/>
    <w:rsid w:val="004A7BBA"/>
    <w:rsid w:val="004B2B81"/>
    <w:rsid w:val="004B408E"/>
    <w:rsid w:val="004C2B94"/>
    <w:rsid w:val="004C6D45"/>
    <w:rsid w:val="004D56E9"/>
    <w:rsid w:val="004D6767"/>
    <w:rsid w:val="004E0948"/>
    <w:rsid w:val="004E0F09"/>
    <w:rsid w:val="004E3903"/>
    <w:rsid w:val="004F1EFC"/>
    <w:rsid w:val="004F2DB7"/>
    <w:rsid w:val="0050766D"/>
    <w:rsid w:val="005100AC"/>
    <w:rsid w:val="0052586C"/>
    <w:rsid w:val="0052738D"/>
    <w:rsid w:val="005656FD"/>
    <w:rsid w:val="00565731"/>
    <w:rsid w:val="005746E6"/>
    <w:rsid w:val="00577B52"/>
    <w:rsid w:val="00583DE9"/>
    <w:rsid w:val="005864F4"/>
    <w:rsid w:val="005A03C1"/>
    <w:rsid w:val="005B7DCB"/>
    <w:rsid w:val="005C3709"/>
    <w:rsid w:val="005C532A"/>
    <w:rsid w:val="005C5C86"/>
    <w:rsid w:val="005D301D"/>
    <w:rsid w:val="005E52F1"/>
    <w:rsid w:val="005F1A12"/>
    <w:rsid w:val="005F1C7C"/>
    <w:rsid w:val="005F418F"/>
    <w:rsid w:val="006102D0"/>
    <w:rsid w:val="00611712"/>
    <w:rsid w:val="0061310E"/>
    <w:rsid w:val="00622D87"/>
    <w:rsid w:val="00654D65"/>
    <w:rsid w:val="00655CC6"/>
    <w:rsid w:val="00662157"/>
    <w:rsid w:val="006643E6"/>
    <w:rsid w:val="00670AAD"/>
    <w:rsid w:val="0069607F"/>
    <w:rsid w:val="006A1FD7"/>
    <w:rsid w:val="006A324E"/>
    <w:rsid w:val="006A5FD7"/>
    <w:rsid w:val="006A759A"/>
    <w:rsid w:val="006C22CE"/>
    <w:rsid w:val="006D13BA"/>
    <w:rsid w:val="006E476D"/>
    <w:rsid w:val="006E60AF"/>
    <w:rsid w:val="006F0880"/>
    <w:rsid w:val="006F3850"/>
    <w:rsid w:val="00701FDE"/>
    <w:rsid w:val="00705149"/>
    <w:rsid w:val="00711DA6"/>
    <w:rsid w:val="0071431F"/>
    <w:rsid w:val="0071497E"/>
    <w:rsid w:val="0071592D"/>
    <w:rsid w:val="00716193"/>
    <w:rsid w:val="00725A63"/>
    <w:rsid w:val="0072603F"/>
    <w:rsid w:val="00731E11"/>
    <w:rsid w:val="007331E4"/>
    <w:rsid w:val="0073327C"/>
    <w:rsid w:val="00742A84"/>
    <w:rsid w:val="007445C7"/>
    <w:rsid w:val="00744740"/>
    <w:rsid w:val="00745086"/>
    <w:rsid w:val="00745EF6"/>
    <w:rsid w:val="00746E7E"/>
    <w:rsid w:val="00774E97"/>
    <w:rsid w:val="00795D27"/>
    <w:rsid w:val="007B0E7A"/>
    <w:rsid w:val="007B1050"/>
    <w:rsid w:val="007D3FBF"/>
    <w:rsid w:val="007D59A2"/>
    <w:rsid w:val="007E039E"/>
    <w:rsid w:val="007E4A6E"/>
    <w:rsid w:val="007F2CAC"/>
    <w:rsid w:val="00814638"/>
    <w:rsid w:val="00815532"/>
    <w:rsid w:val="00826973"/>
    <w:rsid w:val="008346F1"/>
    <w:rsid w:val="00847371"/>
    <w:rsid w:val="008473AC"/>
    <w:rsid w:val="00847F5C"/>
    <w:rsid w:val="008513F4"/>
    <w:rsid w:val="00855DB5"/>
    <w:rsid w:val="00857E12"/>
    <w:rsid w:val="00865505"/>
    <w:rsid w:val="00866C28"/>
    <w:rsid w:val="00873913"/>
    <w:rsid w:val="00877840"/>
    <w:rsid w:val="00891AFE"/>
    <w:rsid w:val="008923D7"/>
    <w:rsid w:val="008A4E04"/>
    <w:rsid w:val="008B2DC2"/>
    <w:rsid w:val="008B61C3"/>
    <w:rsid w:val="008C16E6"/>
    <w:rsid w:val="008D3B3B"/>
    <w:rsid w:val="008E1D9A"/>
    <w:rsid w:val="008F090C"/>
    <w:rsid w:val="008F3A59"/>
    <w:rsid w:val="008F46CB"/>
    <w:rsid w:val="008F55AC"/>
    <w:rsid w:val="009019AA"/>
    <w:rsid w:val="00914AEA"/>
    <w:rsid w:val="009215DD"/>
    <w:rsid w:val="00923C44"/>
    <w:rsid w:val="00926FA5"/>
    <w:rsid w:val="00927C18"/>
    <w:rsid w:val="009330C7"/>
    <w:rsid w:val="0093574B"/>
    <w:rsid w:val="009357FE"/>
    <w:rsid w:val="009371C0"/>
    <w:rsid w:val="00944F64"/>
    <w:rsid w:val="009523F9"/>
    <w:rsid w:val="009524B3"/>
    <w:rsid w:val="00956210"/>
    <w:rsid w:val="00956563"/>
    <w:rsid w:val="00956793"/>
    <w:rsid w:val="00965170"/>
    <w:rsid w:val="00967B77"/>
    <w:rsid w:val="009C239E"/>
    <w:rsid w:val="009C43D1"/>
    <w:rsid w:val="009C4C9E"/>
    <w:rsid w:val="009C4FD9"/>
    <w:rsid w:val="009D4A9D"/>
    <w:rsid w:val="009D7DE5"/>
    <w:rsid w:val="009E6409"/>
    <w:rsid w:val="00A00199"/>
    <w:rsid w:val="00A06257"/>
    <w:rsid w:val="00A12EF2"/>
    <w:rsid w:val="00A14E42"/>
    <w:rsid w:val="00A15876"/>
    <w:rsid w:val="00A1670D"/>
    <w:rsid w:val="00A22C3B"/>
    <w:rsid w:val="00A27BFC"/>
    <w:rsid w:val="00A36FEB"/>
    <w:rsid w:val="00A37CF1"/>
    <w:rsid w:val="00A41BA9"/>
    <w:rsid w:val="00A41DD4"/>
    <w:rsid w:val="00A4686A"/>
    <w:rsid w:val="00A47925"/>
    <w:rsid w:val="00A5051B"/>
    <w:rsid w:val="00A57BC5"/>
    <w:rsid w:val="00A57FDE"/>
    <w:rsid w:val="00A60886"/>
    <w:rsid w:val="00A65B37"/>
    <w:rsid w:val="00A72802"/>
    <w:rsid w:val="00A76ACF"/>
    <w:rsid w:val="00A90C44"/>
    <w:rsid w:val="00A96868"/>
    <w:rsid w:val="00AA5B3E"/>
    <w:rsid w:val="00AA717C"/>
    <w:rsid w:val="00AA72CD"/>
    <w:rsid w:val="00AC394A"/>
    <w:rsid w:val="00AC4271"/>
    <w:rsid w:val="00AD1FE1"/>
    <w:rsid w:val="00AE7834"/>
    <w:rsid w:val="00AF3B7E"/>
    <w:rsid w:val="00AF7E13"/>
    <w:rsid w:val="00B03079"/>
    <w:rsid w:val="00B05918"/>
    <w:rsid w:val="00B071FD"/>
    <w:rsid w:val="00B07441"/>
    <w:rsid w:val="00B20617"/>
    <w:rsid w:val="00B23802"/>
    <w:rsid w:val="00B3185B"/>
    <w:rsid w:val="00B402E2"/>
    <w:rsid w:val="00B4460A"/>
    <w:rsid w:val="00B54B31"/>
    <w:rsid w:val="00B63799"/>
    <w:rsid w:val="00B63AF0"/>
    <w:rsid w:val="00B63E71"/>
    <w:rsid w:val="00B80426"/>
    <w:rsid w:val="00B807CA"/>
    <w:rsid w:val="00B86A26"/>
    <w:rsid w:val="00B96AD9"/>
    <w:rsid w:val="00BA3B5A"/>
    <w:rsid w:val="00BB042E"/>
    <w:rsid w:val="00BB625C"/>
    <w:rsid w:val="00BB6A1E"/>
    <w:rsid w:val="00BC02C6"/>
    <w:rsid w:val="00BD2CC5"/>
    <w:rsid w:val="00BE1972"/>
    <w:rsid w:val="00BE4023"/>
    <w:rsid w:val="00BE62E8"/>
    <w:rsid w:val="00BF7F91"/>
    <w:rsid w:val="00C007C2"/>
    <w:rsid w:val="00C016C5"/>
    <w:rsid w:val="00C1056B"/>
    <w:rsid w:val="00C2024F"/>
    <w:rsid w:val="00C21B4B"/>
    <w:rsid w:val="00C22128"/>
    <w:rsid w:val="00C32F8F"/>
    <w:rsid w:val="00C417B9"/>
    <w:rsid w:val="00C41818"/>
    <w:rsid w:val="00C4668A"/>
    <w:rsid w:val="00C81B42"/>
    <w:rsid w:val="00C84355"/>
    <w:rsid w:val="00C95800"/>
    <w:rsid w:val="00CA77C1"/>
    <w:rsid w:val="00CA7CA0"/>
    <w:rsid w:val="00CB3B1D"/>
    <w:rsid w:val="00CB4AAD"/>
    <w:rsid w:val="00CB5E66"/>
    <w:rsid w:val="00CB6D75"/>
    <w:rsid w:val="00CC2E1C"/>
    <w:rsid w:val="00CC3BCF"/>
    <w:rsid w:val="00CE193B"/>
    <w:rsid w:val="00CE28E4"/>
    <w:rsid w:val="00CE4ECB"/>
    <w:rsid w:val="00CE6845"/>
    <w:rsid w:val="00D04238"/>
    <w:rsid w:val="00D13F59"/>
    <w:rsid w:val="00D151F3"/>
    <w:rsid w:val="00D16006"/>
    <w:rsid w:val="00D2276F"/>
    <w:rsid w:val="00D23477"/>
    <w:rsid w:val="00D24B53"/>
    <w:rsid w:val="00D25974"/>
    <w:rsid w:val="00D25BBA"/>
    <w:rsid w:val="00D3477A"/>
    <w:rsid w:val="00D347BE"/>
    <w:rsid w:val="00D34F42"/>
    <w:rsid w:val="00D50069"/>
    <w:rsid w:val="00D50D85"/>
    <w:rsid w:val="00D66972"/>
    <w:rsid w:val="00D66CDB"/>
    <w:rsid w:val="00D672A4"/>
    <w:rsid w:val="00D700A3"/>
    <w:rsid w:val="00D71E3D"/>
    <w:rsid w:val="00D72BB4"/>
    <w:rsid w:val="00D80104"/>
    <w:rsid w:val="00D84CC4"/>
    <w:rsid w:val="00D923B5"/>
    <w:rsid w:val="00D95CC3"/>
    <w:rsid w:val="00D96778"/>
    <w:rsid w:val="00DA1007"/>
    <w:rsid w:val="00DC66A9"/>
    <w:rsid w:val="00DD159C"/>
    <w:rsid w:val="00DE0F34"/>
    <w:rsid w:val="00DE6E60"/>
    <w:rsid w:val="00DF3E4C"/>
    <w:rsid w:val="00DF5168"/>
    <w:rsid w:val="00DF5CEF"/>
    <w:rsid w:val="00E15986"/>
    <w:rsid w:val="00E16FB8"/>
    <w:rsid w:val="00E44A6E"/>
    <w:rsid w:val="00E56314"/>
    <w:rsid w:val="00E73160"/>
    <w:rsid w:val="00E7436B"/>
    <w:rsid w:val="00E76CCE"/>
    <w:rsid w:val="00E80643"/>
    <w:rsid w:val="00E81081"/>
    <w:rsid w:val="00E93796"/>
    <w:rsid w:val="00EA03FD"/>
    <w:rsid w:val="00EA29DC"/>
    <w:rsid w:val="00EB3A21"/>
    <w:rsid w:val="00EB4F14"/>
    <w:rsid w:val="00EB54DE"/>
    <w:rsid w:val="00EC028E"/>
    <w:rsid w:val="00EC23C2"/>
    <w:rsid w:val="00EC3C6E"/>
    <w:rsid w:val="00EC7C0E"/>
    <w:rsid w:val="00ED50D9"/>
    <w:rsid w:val="00ED5909"/>
    <w:rsid w:val="00EE07B6"/>
    <w:rsid w:val="00EF7CC0"/>
    <w:rsid w:val="00F05C2E"/>
    <w:rsid w:val="00F12D9E"/>
    <w:rsid w:val="00F14E1B"/>
    <w:rsid w:val="00F252D3"/>
    <w:rsid w:val="00F255CE"/>
    <w:rsid w:val="00F347CD"/>
    <w:rsid w:val="00F40AA5"/>
    <w:rsid w:val="00F42735"/>
    <w:rsid w:val="00F46554"/>
    <w:rsid w:val="00F610FD"/>
    <w:rsid w:val="00F6286B"/>
    <w:rsid w:val="00F7236F"/>
    <w:rsid w:val="00F80D47"/>
    <w:rsid w:val="00F844E9"/>
    <w:rsid w:val="00F867C7"/>
    <w:rsid w:val="00F877E9"/>
    <w:rsid w:val="00F903AB"/>
    <w:rsid w:val="00F95B48"/>
    <w:rsid w:val="00FA3A98"/>
    <w:rsid w:val="00FB0C47"/>
    <w:rsid w:val="00FB1CEF"/>
    <w:rsid w:val="00FB3BE3"/>
    <w:rsid w:val="00FB440A"/>
    <w:rsid w:val="00FB4FD7"/>
    <w:rsid w:val="00FB67D3"/>
    <w:rsid w:val="00FD1266"/>
    <w:rsid w:val="00FE60E7"/>
    <w:rsid w:val="00FF1CAF"/>
    <w:rsid w:val="00FF4090"/>
    <w:rsid w:val="00FF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5AFD8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QRG"/>
    <w:qFormat/>
    <w:rsid w:val="00EF7CC0"/>
    <w:pPr>
      <w:spacing w:after="100"/>
    </w:pPr>
    <w:rPr>
      <w:rFonts w:ascii="Arial" w:eastAsiaTheme="minorHAnsi" w:hAnsi="Arial" w:cstheme="minorBidi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EF7CC0"/>
    <w:pPr>
      <w:spacing w:before="120" w:after="120"/>
      <w:jc w:val="right"/>
      <w:outlineLvl w:val="0"/>
    </w:pPr>
    <w:rPr>
      <w:rFonts w:ascii="Impact" w:hAnsi="Impact"/>
      <w:color w:val="C28E0E"/>
      <w:spacing w:val="20"/>
      <w:sz w:val="32"/>
      <w:szCs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27010B"/>
    <w:pPr>
      <w:spacing w:before="60" w:after="60"/>
      <w:outlineLvl w:val="1"/>
    </w:pPr>
    <w:rPr>
      <w:rFonts w:ascii="Impact" w:hAnsi="Impact"/>
      <w:spacing w:val="20"/>
      <w:sz w:val="24"/>
      <w:szCs w:val="24"/>
    </w:rPr>
  </w:style>
  <w:style w:type="paragraph" w:styleId="Heading3">
    <w:name w:val="heading 3"/>
    <w:basedOn w:val="NoSpacing"/>
    <w:next w:val="Normal"/>
    <w:link w:val="Heading3Char"/>
    <w:uiPriority w:val="9"/>
    <w:unhideWhenUsed/>
    <w:rsid w:val="00EF7CC0"/>
    <w:pPr>
      <w:outlineLvl w:val="2"/>
    </w:pPr>
    <w:rPr>
      <w:rFonts w:ascii="Impact" w:hAnsi="Impact"/>
      <w:color w:val="5B6870"/>
      <w:spacing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F7CC0"/>
    <w:pPr>
      <w:spacing w:after="0"/>
      <w:outlineLvl w:val="3"/>
    </w:pPr>
    <w:rPr>
      <w:b/>
      <w:i/>
      <w:color w:val="7CA6C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F7CC0"/>
    <w:rPr>
      <w:rFonts w:ascii="Impact" w:eastAsiaTheme="minorHAnsi" w:hAnsi="Impact" w:cstheme="minorBidi"/>
      <w:color w:val="C28E0E"/>
      <w:spacing w:val="20"/>
      <w:sz w:val="3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7010B"/>
    <w:rPr>
      <w:rFonts w:ascii="Impact" w:eastAsiaTheme="minorHAnsi" w:hAnsi="Impact" w:cstheme="minorBidi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F7CC0"/>
    <w:rPr>
      <w:rFonts w:ascii="Impact" w:eastAsiaTheme="minorHAnsi" w:hAnsi="Impact" w:cstheme="minorBidi"/>
      <w:color w:val="5B6870"/>
      <w:spacing w:val="2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F7CC0"/>
    <w:rPr>
      <w:rFonts w:ascii="Arial" w:eastAsiaTheme="minorHAnsi" w:hAnsi="Arial" w:cstheme="minorBidi"/>
      <w:b/>
      <w:i/>
      <w:color w:val="7CA6C0"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2CAC"/>
    <w:pPr>
      <w:spacing w:after="0"/>
      <w:contextualSpacing/>
      <w:jc w:val="right"/>
    </w:pPr>
    <w:rPr>
      <w:b/>
      <w:spacing w:val="5"/>
      <w:sz w:val="26"/>
      <w:szCs w:val="52"/>
    </w:rPr>
  </w:style>
  <w:style w:type="character" w:customStyle="1" w:styleId="TitleChar">
    <w:name w:val="Title Char"/>
    <w:link w:val="Title"/>
    <w:uiPriority w:val="10"/>
    <w:rsid w:val="007F2CAC"/>
    <w:rPr>
      <w:rFonts w:ascii="Arial" w:eastAsiaTheme="minorHAnsi" w:hAnsi="Arial" w:cstheme="minorBidi"/>
      <w:b/>
      <w:spacing w:val="5"/>
      <w:sz w:val="26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rsid w:val="00F347CD"/>
    <w:rPr>
      <w:b/>
      <w:bCs/>
    </w:rPr>
  </w:style>
  <w:style w:type="character" w:styleId="Emphasis">
    <w:name w:val="Emphasis"/>
    <w:uiPriority w:val="20"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rsid w:val="00F347CD"/>
    <w:pPr>
      <w:spacing w:after="0"/>
    </w:pPr>
  </w:style>
  <w:style w:type="paragraph" w:styleId="ListParagraph">
    <w:name w:val="List Paragraph"/>
    <w:basedOn w:val="Normal"/>
    <w:uiPriority w:val="34"/>
    <w:qFormat/>
    <w:rsid w:val="007F2CAC"/>
    <w:pPr>
      <w:spacing w:after="0"/>
      <w:ind w:left="720"/>
      <w:contextualSpacing/>
    </w:pPr>
    <w:rPr>
      <w:rFonts w:eastAsia="Times New Roman" w:cs="Times New Roman"/>
      <w:szCs w:val="22"/>
    </w:rPr>
  </w:style>
  <w:style w:type="paragraph" w:styleId="Quote">
    <w:name w:val="Quote"/>
    <w:basedOn w:val="Normal"/>
    <w:next w:val="Normal"/>
    <w:link w:val="QuoteChar"/>
    <w:uiPriority w:val="29"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rsid w:val="00F347CD"/>
    <w:rPr>
      <w:i/>
      <w:iCs/>
    </w:rPr>
  </w:style>
  <w:style w:type="character" w:styleId="IntenseEmphasis">
    <w:name w:val="Intense Emphasis"/>
    <w:uiPriority w:val="21"/>
    <w:rsid w:val="00F347CD"/>
    <w:rPr>
      <w:b/>
      <w:bCs/>
    </w:rPr>
  </w:style>
  <w:style w:type="character" w:styleId="SubtleReference">
    <w:name w:val="Subtle Reference"/>
    <w:uiPriority w:val="31"/>
    <w:rsid w:val="00F347CD"/>
    <w:rPr>
      <w:smallCaps/>
    </w:rPr>
  </w:style>
  <w:style w:type="character" w:styleId="IntenseReference">
    <w:name w:val="Intense Reference"/>
    <w:uiPriority w:val="32"/>
    <w:rsid w:val="00F347CD"/>
    <w:rPr>
      <w:smallCaps/>
      <w:spacing w:val="5"/>
      <w:u w:val="single"/>
    </w:rPr>
  </w:style>
  <w:style w:type="character" w:styleId="BookTitle">
    <w:name w:val="Book Title"/>
    <w:uiPriority w:val="33"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347CD"/>
    <w:pPr>
      <w:outlineLvl w:val="9"/>
    </w:pPr>
    <w:rPr>
      <w:lang w:bidi="en-US"/>
    </w:rPr>
  </w:style>
  <w:style w:type="paragraph" w:customStyle="1" w:styleId="Hyperlinks">
    <w:name w:val="Hyperlinks"/>
    <w:basedOn w:val="Normal"/>
    <w:link w:val="HyperlinksChar"/>
    <w:rsid w:val="007F2CAC"/>
    <w:rPr>
      <w:rFonts w:cs="Arial"/>
    </w:rPr>
  </w:style>
  <w:style w:type="character" w:customStyle="1" w:styleId="HyperlinksChar">
    <w:name w:val="Hyperlinks Char"/>
    <w:basedOn w:val="DefaultParagraphFont"/>
    <w:link w:val="Hyperlinks"/>
    <w:rsid w:val="007F2CAC"/>
    <w:rPr>
      <w:rFonts w:ascii="Arial" w:eastAsiaTheme="minorHAnsi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EC028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028E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028E"/>
    <w:rPr>
      <w:rFonts w:ascii="Arial" w:eastAsiaTheme="minorHAnsi" w:hAnsi="Arial" w:cstheme="minorBidi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028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028E"/>
    <w:rPr>
      <w:rFonts w:ascii="Arial" w:eastAsiaTheme="minorHAnsi" w:hAnsi="Arial" w:cstheme="minorBidi"/>
      <w:b/>
      <w:bCs/>
      <w:sz w:val="24"/>
      <w:szCs w:val="24"/>
    </w:rPr>
  </w:style>
  <w:style w:type="paragraph" w:styleId="Revision">
    <w:name w:val="Revision"/>
    <w:hidden/>
    <w:uiPriority w:val="99"/>
    <w:semiHidden/>
    <w:rsid w:val="00CC3BCF"/>
    <w:rPr>
      <w:rFonts w:ascii="Arial" w:eastAsiaTheme="minorHAnsi" w:hAnsi="Arial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406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purdue.edu/hr/global/pgnew.php" TargetMode="External"/><Relationship Id="rId18" Type="http://schemas.openxmlformats.org/officeDocument/2006/relationships/image" Target="media/image4.png"/><Relationship Id="rId26" Type="http://schemas.openxmlformats.org/officeDocument/2006/relationships/hyperlink" Target="https://sharepoint.purdue.edu/sites/treasurer/bpr/training/_layouts/15/WopiFrame2.aspx?sourcedoc=/sites/treasurer/bpr/training/Shared%20Documents/Position%20Fields%20Overview.docx&amp;action=default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tyles" Target="styles.xml"/><Relationship Id="rId12" Type="http://schemas.openxmlformats.org/officeDocument/2006/relationships/hyperlink" Target="https://www.purdue.edu/hr/global/pgnew.php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0.png"/><Relationship Id="rId32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openxmlformats.org/officeDocument/2006/relationships/image" Target="media/image13.png"/><Relationship Id="rId10" Type="http://schemas.openxmlformats.org/officeDocument/2006/relationships/footnotes" Target="footnotes.xml"/><Relationship Id="rId19" Type="http://schemas.openxmlformats.org/officeDocument/2006/relationships/image" Target="media/image5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one.purdue.edu/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2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E4AAA2D80D8C4F8A45763CCFC9FD7C" ma:contentTypeVersion="13" ma:contentTypeDescription="Create a new document." ma:contentTypeScope="" ma:versionID="34066f664da64a67dc55ace413fe222f">
  <xsd:schema xmlns:xsd="http://www.w3.org/2001/XMLSchema" xmlns:xs="http://www.w3.org/2001/XMLSchema" xmlns:p="http://schemas.microsoft.com/office/2006/metadata/properties" xmlns:ns3="36819424-51e2-4d07-a90c-d6960995d605" xmlns:ns4="96980082-4cb9-40e5-85a0-2a9017b615a9" targetNamespace="http://schemas.microsoft.com/office/2006/metadata/properties" ma:root="true" ma:fieldsID="b308774ae82a139d073b7d4337dc3016" ns3:_="" ns4:_="">
    <xsd:import namespace="36819424-51e2-4d07-a90c-d6960995d605"/>
    <xsd:import namespace="96980082-4cb9-40e5-85a0-2a9017b615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819424-51e2-4d07-a90c-d6960995d6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80082-4cb9-40e5-85a0-2a9017b615a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636D523-335F-474B-951C-EF7AD8C35B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819424-51e2-4d07-a90c-d6960995d605"/>
    <ds:schemaRef ds:uri="96980082-4cb9-40e5-85a0-2a9017b615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0DD004A7-8925-46AC-9947-14733642B816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859EA30-835A-4B51-AAA9-0C45AAA399B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6</Pages>
  <Words>734</Words>
  <Characters>419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pdating Position Details</vt:lpstr>
    </vt:vector>
  </TitlesOfParts>
  <Company>Purdue University</Company>
  <LinksUpToDate>false</LinksUpToDate>
  <CharactersWithSpaces>4915</CharactersWithSpaces>
  <SharedDoc>false</SharedDoc>
  <HLinks>
    <vt:vector size="48" baseType="variant">
      <vt:variant>
        <vt:i4>5308500</vt:i4>
      </vt:variant>
      <vt:variant>
        <vt:i4>18</vt:i4>
      </vt:variant>
      <vt:variant>
        <vt:i4>0</vt:i4>
      </vt:variant>
      <vt:variant>
        <vt:i4>5</vt:i4>
      </vt:variant>
      <vt:variant>
        <vt:lpwstr>https://sp2010.itap.purdue.edu/businessservices/bstc/curriculum/Documents/Org Structure Attribute Report QRC.pdf</vt:lpwstr>
      </vt:variant>
      <vt:variant>
        <vt:lpwstr/>
      </vt:variant>
      <vt:variant>
        <vt:i4>4259950</vt:i4>
      </vt:variant>
      <vt:variant>
        <vt:i4>15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4259950</vt:i4>
      </vt:variant>
      <vt:variant>
        <vt:i4>12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393226</vt:i4>
      </vt:variant>
      <vt:variant>
        <vt:i4>9</vt:i4>
      </vt:variant>
      <vt:variant>
        <vt:i4>0</vt:i4>
      </vt:variant>
      <vt:variant>
        <vt:i4>5</vt:i4>
      </vt:variant>
      <vt:variant>
        <vt:lpwstr>https://www2.itap.purdue.edu/bs/RRS/</vt:lpwstr>
      </vt:variant>
      <vt:variant>
        <vt:lpwstr/>
      </vt:variant>
      <vt:variant>
        <vt:i4>7602216</vt:i4>
      </vt:variant>
      <vt:variant>
        <vt:i4>6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7602216</vt:i4>
      </vt:variant>
      <vt:variant>
        <vt:i4>3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262224</vt:i4>
      </vt:variant>
      <vt:variant>
        <vt:i4>0</vt:i4>
      </vt:variant>
      <vt:variant>
        <vt:i4>0</vt:i4>
      </vt:variant>
      <vt:variant>
        <vt:i4>5</vt:i4>
      </vt:variant>
      <vt:variant>
        <vt:lpwstr>https://www.purdue.edu/business/bstraining/BPM/pdf/CourseMaterials/OSPA/QRCfiscalApproverAttributeRequest.pdf</vt:lpwstr>
      </vt:variant>
      <vt:variant>
        <vt:lpwstr/>
      </vt:variant>
      <vt:variant>
        <vt:i4>4653071</vt:i4>
      </vt:variant>
      <vt:variant>
        <vt:i4>0</vt:i4>
      </vt:variant>
      <vt:variant>
        <vt:i4>0</vt:i4>
      </vt:variant>
      <vt:variant>
        <vt:i4>5</vt:i4>
      </vt:variant>
      <vt:variant>
        <vt:lpwstr>https://www2.itap.purdue.edu/bs/BPP/index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dating Position Details</dc:title>
  <dc:creator>Microsoft Office User</dc:creator>
  <cp:lastModifiedBy>Bryant, Cindy M</cp:lastModifiedBy>
  <cp:revision>9</cp:revision>
  <cp:lastPrinted>2013-02-01T19:51:00Z</cp:lastPrinted>
  <dcterms:created xsi:type="dcterms:W3CDTF">2021-09-01T15:36:00Z</dcterms:created>
  <dcterms:modified xsi:type="dcterms:W3CDTF">2023-06-26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39E4AAA2D80D8C4F8A45763CCFC9FD7C</vt:lpwstr>
  </property>
  <property fmtid="{D5CDD505-2E9C-101B-9397-08002B2CF9AE}" pid="6" name="MSIP_Label_4044bd30-2ed7-4c9d-9d12-46200872a97b_Enabled">
    <vt:lpwstr>true</vt:lpwstr>
  </property>
  <property fmtid="{D5CDD505-2E9C-101B-9397-08002B2CF9AE}" pid="7" name="MSIP_Label_4044bd30-2ed7-4c9d-9d12-46200872a97b_SetDate">
    <vt:lpwstr>2023-06-26T17:26:14Z</vt:lpwstr>
  </property>
  <property fmtid="{D5CDD505-2E9C-101B-9397-08002B2CF9AE}" pid="8" name="MSIP_Label_4044bd30-2ed7-4c9d-9d12-46200872a97b_Method">
    <vt:lpwstr>Standard</vt:lpwstr>
  </property>
  <property fmtid="{D5CDD505-2E9C-101B-9397-08002B2CF9AE}" pid="9" name="MSIP_Label_4044bd30-2ed7-4c9d-9d12-46200872a97b_Name">
    <vt:lpwstr>defa4170-0d19-0005-0004-bc88714345d2</vt:lpwstr>
  </property>
  <property fmtid="{D5CDD505-2E9C-101B-9397-08002B2CF9AE}" pid="10" name="MSIP_Label_4044bd30-2ed7-4c9d-9d12-46200872a97b_SiteId">
    <vt:lpwstr>4130bd39-7c53-419c-b1e5-8758d6d63f21</vt:lpwstr>
  </property>
  <property fmtid="{D5CDD505-2E9C-101B-9397-08002B2CF9AE}" pid="11" name="MSIP_Label_4044bd30-2ed7-4c9d-9d12-46200872a97b_ActionId">
    <vt:lpwstr>cd69acfe-d2f8-4323-afaa-7cdcb0c1c429</vt:lpwstr>
  </property>
  <property fmtid="{D5CDD505-2E9C-101B-9397-08002B2CF9AE}" pid="12" name="MSIP_Label_4044bd30-2ed7-4c9d-9d12-46200872a97b_ContentBits">
    <vt:lpwstr>0</vt:lpwstr>
  </property>
</Properties>
</file>